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3142FD" w14:textId="3C88CA66" w:rsidR="00E425C9" w:rsidRPr="00152162" w:rsidRDefault="00152162" w:rsidP="00E425C9">
      <w:pPr>
        <w:rPr>
          <w:rFonts w:asciiTheme="minorBidi" w:hAnsiTheme="minorBidi"/>
          <w:b/>
          <w:bCs/>
          <w:sz w:val="40"/>
          <w:szCs w:val="40"/>
        </w:rPr>
      </w:pPr>
      <w:r>
        <w:rPr>
          <w:rFonts w:asciiTheme="minorBidi" w:hAnsiTheme="minorBidi"/>
          <w:b/>
          <w:bCs/>
          <w:sz w:val="40"/>
          <w:szCs w:val="40"/>
        </w:rPr>
        <w:t>The u</w:t>
      </w:r>
      <w:r w:rsidR="00826A74">
        <w:rPr>
          <w:rFonts w:asciiTheme="minorBidi" w:hAnsiTheme="minorBidi"/>
          <w:b/>
          <w:bCs/>
          <w:sz w:val="40"/>
          <w:szCs w:val="40"/>
        </w:rPr>
        <w:t>ser requirement</w:t>
      </w:r>
      <w:r w:rsidR="00E425C9" w:rsidRPr="00E425C9">
        <w:rPr>
          <w:rFonts w:asciiTheme="minorBidi" w:hAnsiTheme="minorBidi"/>
          <w:b/>
          <w:bCs/>
          <w:sz w:val="40"/>
          <w:szCs w:val="40"/>
        </w:rPr>
        <w:t xml:space="preserve"> specification with </w:t>
      </w:r>
      <w:r>
        <w:rPr>
          <w:rFonts w:asciiTheme="minorBidi" w:hAnsiTheme="minorBidi"/>
          <w:b/>
          <w:bCs/>
          <w:sz w:val="40"/>
          <w:szCs w:val="40"/>
        </w:rPr>
        <w:t>the s</w:t>
      </w:r>
      <w:r w:rsidR="00826A74">
        <w:rPr>
          <w:rFonts w:asciiTheme="minorBidi" w:hAnsiTheme="minorBidi"/>
          <w:b/>
          <w:bCs/>
          <w:sz w:val="40"/>
          <w:szCs w:val="40"/>
        </w:rPr>
        <w:t>ystem requirement</w:t>
      </w:r>
      <w:r w:rsidR="00E425C9" w:rsidRPr="00E425C9">
        <w:rPr>
          <w:rFonts w:asciiTheme="minorBidi" w:hAnsiTheme="minorBidi"/>
          <w:b/>
          <w:bCs/>
          <w:sz w:val="40"/>
          <w:szCs w:val="40"/>
        </w:rPr>
        <w:t xml:space="preserve"> specification.</w:t>
      </w:r>
    </w:p>
    <w:p w14:paraId="1CE3B0AD" w14:textId="77777777" w:rsid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>URS-01:</w:t>
      </w:r>
      <w:r w:rsidRPr="00E425C9">
        <w:rPr>
          <w:rFonts w:asciiTheme="minorBidi" w:hAnsiTheme="minorBidi"/>
          <w:sz w:val="28"/>
        </w:rPr>
        <w:t xml:space="preserve"> The registered users can log in to the system.</w:t>
      </w:r>
    </w:p>
    <w:p w14:paraId="15E7E01D" w14:textId="1CABA9E0" w:rsidR="00827EA7" w:rsidRPr="00E425C9" w:rsidRDefault="00827EA7" w:rsidP="00827EA7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6:</w:t>
      </w:r>
      <w:r w:rsidRPr="00E425C9">
        <w:rPr>
          <w:rFonts w:asciiTheme="minorBidi" w:hAnsiTheme="minorBidi"/>
          <w:sz w:val="28"/>
        </w:rPr>
        <w:t xml:space="preserve"> The system shall provide the user interface to show the login status (e.g. label with the link of a username of each user or label with “Login” and “Register” link).</w:t>
      </w:r>
    </w:p>
    <w:p w14:paraId="65FDA6FD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E425C9">
        <w:rPr>
          <w:rFonts w:asciiTheme="minorBidi" w:hAnsiTheme="minorBidi"/>
          <w:b/>
          <w:bCs/>
          <w:sz w:val="28"/>
        </w:rPr>
        <w:t>SRS-1:</w:t>
      </w:r>
      <w:r w:rsidRPr="00E425C9">
        <w:rPr>
          <w:rFonts w:asciiTheme="minorBidi" w:hAnsiTheme="minorBidi"/>
          <w:sz w:val="28"/>
        </w:rPr>
        <w:t xml:space="preserve"> The system shall provide a login page for users.</w:t>
      </w:r>
    </w:p>
    <w:p w14:paraId="4EFC1AB4" w14:textId="77777777" w:rsidR="00E425C9" w:rsidRPr="00E425C9" w:rsidRDefault="00E425C9" w:rsidP="00E425C9">
      <w:pPr>
        <w:ind w:left="720"/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>SRS-2:</w:t>
      </w:r>
      <w:r w:rsidRPr="00E425C9">
        <w:rPr>
          <w:rFonts w:asciiTheme="minorBidi" w:hAnsiTheme="minorBidi"/>
          <w:sz w:val="28"/>
        </w:rPr>
        <w:t xml:space="preserve"> The system shall provide an input interface (e.g. text box) for users to input the username and password.</w:t>
      </w:r>
    </w:p>
    <w:p w14:paraId="38994501" w14:textId="11A8C400" w:rsidR="00E425C9" w:rsidRDefault="00E425C9" w:rsidP="00E425C9">
      <w:pPr>
        <w:ind w:firstLine="720"/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>SRS-3:</w:t>
      </w:r>
      <w:r w:rsidRPr="00E425C9">
        <w:rPr>
          <w:rFonts w:asciiTheme="minorBidi" w:hAnsiTheme="minorBidi"/>
          <w:sz w:val="28"/>
        </w:rPr>
        <w:t xml:space="preserve"> The system shall authenticate username and password of users</w:t>
      </w:r>
      <w:r w:rsidR="00147C0E">
        <w:rPr>
          <w:rFonts w:asciiTheme="minorBidi" w:hAnsiTheme="minorBidi"/>
          <w:sz w:val="28"/>
        </w:rPr>
        <w:t xml:space="preserve"> with the database</w:t>
      </w:r>
      <w:r w:rsidRPr="00E425C9">
        <w:rPr>
          <w:rFonts w:asciiTheme="minorBidi" w:hAnsiTheme="minorBidi"/>
          <w:sz w:val="28"/>
        </w:rPr>
        <w:t>.</w:t>
      </w:r>
    </w:p>
    <w:p w14:paraId="26C1AD85" w14:textId="2AD9E37D" w:rsidR="00D41D92" w:rsidRPr="00E425C9" w:rsidRDefault="00D41D92" w:rsidP="00D41D92">
      <w:pPr>
        <w:ind w:left="720"/>
        <w:rPr>
          <w:rFonts w:asciiTheme="minorBidi" w:hAnsiTheme="minorBidi"/>
          <w:sz w:val="28"/>
        </w:rPr>
      </w:pPr>
      <w:r w:rsidRPr="00D41D92">
        <w:rPr>
          <w:rFonts w:asciiTheme="minorBidi" w:hAnsiTheme="minorBidi"/>
          <w:b/>
          <w:bCs/>
          <w:sz w:val="28"/>
        </w:rPr>
        <w:t>SRS-104:</w:t>
      </w:r>
      <w:r>
        <w:rPr>
          <w:rFonts w:asciiTheme="minorBidi" w:hAnsiTheme="minorBidi"/>
          <w:sz w:val="28"/>
        </w:rPr>
        <w:t xml:space="preserve"> </w:t>
      </w:r>
      <w:r w:rsidRPr="00E425C9">
        <w:rPr>
          <w:rFonts w:asciiTheme="minorBidi" w:hAnsiTheme="minorBidi"/>
          <w:sz w:val="28"/>
        </w:rPr>
        <w:t>The system shall provide a control (e.g. button) for registered user</w:t>
      </w:r>
      <w:r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</w:t>
      </w:r>
      <w:r>
        <w:rPr>
          <w:rFonts w:asciiTheme="minorBidi" w:hAnsiTheme="minorBidi"/>
          <w:sz w:val="28"/>
        </w:rPr>
        <w:t>username and password.</w:t>
      </w:r>
    </w:p>
    <w:p w14:paraId="6AF91A7E" w14:textId="77777777" w:rsidR="00E425C9" w:rsidRPr="00E425C9" w:rsidRDefault="00E425C9" w:rsidP="00E425C9">
      <w:pPr>
        <w:ind w:firstLine="720"/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 xml:space="preserve">SRS-4: </w:t>
      </w:r>
      <w:r w:rsidRPr="00E425C9">
        <w:rPr>
          <w:rFonts w:asciiTheme="minorBidi" w:hAnsiTheme="minorBidi"/>
          <w:sz w:val="28"/>
        </w:rPr>
        <w:t>The system shall provide the main page for users.</w:t>
      </w:r>
    </w:p>
    <w:p w14:paraId="717A3986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5:</w:t>
      </w:r>
      <w:r w:rsidRPr="00E425C9">
        <w:rPr>
          <w:rFonts w:asciiTheme="minorBidi" w:hAnsiTheme="minorBidi"/>
          <w:sz w:val="28"/>
        </w:rPr>
        <w:t xml:space="preserve"> The system shall provide the user interface to show the error message: “Incorrect Username &amp; Password. Please try again.</w:t>
      </w:r>
      <w:proofErr w:type="gramStart"/>
      <w:r w:rsidRPr="00E425C9">
        <w:rPr>
          <w:rFonts w:asciiTheme="minorBidi" w:hAnsiTheme="minorBidi"/>
          <w:sz w:val="28"/>
        </w:rPr>
        <w:t>”.</w:t>
      </w:r>
      <w:proofErr w:type="gramEnd"/>
    </w:p>
    <w:p w14:paraId="3953CA93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2:</w:t>
      </w:r>
      <w:r w:rsidRPr="00E425C9">
        <w:rPr>
          <w:rFonts w:asciiTheme="minorBidi" w:hAnsiTheme="minorBidi"/>
          <w:sz w:val="28"/>
        </w:rPr>
        <w:t xml:space="preserve"> The registered users can log out from the system.</w:t>
      </w:r>
    </w:p>
    <w:p w14:paraId="5E8F4BA2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button, label with link) for users to choose.</w:t>
      </w:r>
    </w:p>
    <w:p w14:paraId="3A5564B6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6:</w:t>
      </w:r>
      <w:r w:rsidRPr="00E425C9">
        <w:rPr>
          <w:rFonts w:asciiTheme="minorBidi" w:hAnsiTheme="minorBidi"/>
          <w:sz w:val="28"/>
        </w:rPr>
        <w:t xml:space="preserve"> The system shall provide the user interface to show the login status (e.g. label with the link of a username of each user or label with “Login” and “Register” link).</w:t>
      </w:r>
    </w:p>
    <w:p w14:paraId="7905724E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4:</w:t>
      </w:r>
      <w:r w:rsidRPr="00E425C9">
        <w:rPr>
          <w:rFonts w:asciiTheme="minorBidi" w:hAnsiTheme="minorBidi"/>
          <w:sz w:val="28"/>
        </w:rPr>
        <w:t xml:space="preserve"> The system shall provide the main page for users.</w:t>
      </w:r>
    </w:p>
    <w:p w14:paraId="60FF1285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3:</w:t>
      </w:r>
      <w:r w:rsidRPr="00E425C9">
        <w:rPr>
          <w:rFonts w:asciiTheme="minorBidi" w:hAnsiTheme="minorBidi"/>
          <w:sz w:val="28"/>
        </w:rPr>
        <w:t xml:space="preserve"> The users can view a main page.</w:t>
      </w:r>
    </w:p>
    <w:p w14:paraId="34765FA5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EBD0A99" w14:textId="3FADE444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4:</w:t>
      </w:r>
      <w:r w:rsidRPr="00E425C9">
        <w:rPr>
          <w:rFonts w:asciiTheme="minorBidi" w:hAnsiTheme="minorBidi"/>
          <w:sz w:val="28"/>
        </w:rPr>
        <w:t xml:space="preserve"> The system shall provide the main page for users.</w:t>
      </w:r>
    </w:p>
    <w:p w14:paraId="354C7AE1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4:</w:t>
      </w:r>
      <w:r w:rsidRPr="00E425C9">
        <w:rPr>
          <w:rFonts w:asciiTheme="minorBidi" w:hAnsiTheme="minorBidi"/>
          <w:sz w:val="28"/>
        </w:rPr>
        <w:t xml:space="preserve"> The users can view a temple’s annual activity.</w:t>
      </w:r>
    </w:p>
    <w:p w14:paraId="5212E7C6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A526F32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>SRS-8:</w:t>
      </w:r>
      <w:r w:rsidRPr="00E425C9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46020E64" w14:textId="1585EE6E" w:rsidR="00B2706D" w:rsidRPr="00B2706D" w:rsidRDefault="00B2706D" w:rsidP="00B2706D">
      <w:pPr>
        <w:ind w:left="720"/>
        <w:rPr>
          <w:rFonts w:asciiTheme="minorBidi" w:hAnsiTheme="minorBidi"/>
          <w:sz w:val="28"/>
        </w:rPr>
      </w:pPr>
      <w:r w:rsidRPr="00F76364">
        <w:rPr>
          <w:rFonts w:asciiTheme="minorBidi" w:hAnsiTheme="minorBidi"/>
          <w:b/>
          <w:bCs/>
          <w:sz w:val="28"/>
        </w:rPr>
        <w:t>SRS-</w:t>
      </w:r>
      <w:r>
        <w:rPr>
          <w:rFonts w:asciiTheme="minorBidi" w:hAnsiTheme="minorBidi"/>
          <w:b/>
          <w:bCs/>
          <w:sz w:val="28"/>
        </w:rPr>
        <w:t>97</w:t>
      </w:r>
      <w:r w:rsidRPr="00F76364">
        <w:rPr>
          <w:rFonts w:asciiTheme="minorBidi" w:hAnsiTheme="minorBidi"/>
          <w:b/>
          <w:bCs/>
          <w:sz w:val="28"/>
        </w:rPr>
        <w:t>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</w:t>
      </w:r>
      <w:r w:rsidRPr="00F76364">
        <w:rPr>
          <w:rFonts w:asciiTheme="minorBidi" w:hAnsiTheme="minorBidi"/>
          <w:sz w:val="28"/>
        </w:rPr>
        <w:t xml:space="preserve">retrieve </w:t>
      </w:r>
      <w:r>
        <w:rPr>
          <w:rFonts w:asciiTheme="minorBidi" w:hAnsiTheme="minorBidi"/>
          <w:sz w:val="28"/>
        </w:rPr>
        <w:t>the annual activity information from the database</w:t>
      </w:r>
      <w:r w:rsidR="00F20C88">
        <w:rPr>
          <w:rFonts w:asciiTheme="minorBidi" w:hAnsiTheme="minorBidi"/>
          <w:sz w:val="28"/>
        </w:rPr>
        <w:t>.</w:t>
      </w:r>
    </w:p>
    <w:p w14:paraId="0780A9F5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9:</w:t>
      </w:r>
      <w:r w:rsidRPr="00E425C9">
        <w:rPr>
          <w:rFonts w:asciiTheme="minorBidi" w:hAnsiTheme="minorBidi"/>
          <w:sz w:val="28"/>
        </w:rPr>
        <w:t xml:space="preserve"> The system shall provide the annual activity page for users.</w:t>
      </w:r>
    </w:p>
    <w:p w14:paraId="6E04D8D8" w14:textId="77777777" w:rsidR="00E425C9" w:rsidRPr="00D503D5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5:</w:t>
      </w:r>
      <w:r w:rsidRPr="00D503D5">
        <w:rPr>
          <w:rFonts w:asciiTheme="minorBidi" w:hAnsiTheme="minorBidi"/>
          <w:sz w:val="28"/>
        </w:rPr>
        <w:t xml:space="preserve"> The users can view a temple’s other activity.</w:t>
      </w:r>
    </w:p>
    <w:p w14:paraId="4AFFC330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50EFF7DB" w14:textId="77777777" w:rsid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8:</w:t>
      </w:r>
      <w:r w:rsidRPr="00E425C9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4361AFAD" w14:textId="4E18A1B1" w:rsidR="00F76364" w:rsidRPr="00F76364" w:rsidRDefault="00F76364" w:rsidP="00D503D5">
      <w:pPr>
        <w:ind w:left="720"/>
        <w:rPr>
          <w:rFonts w:asciiTheme="minorBidi" w:hAnsiTheme="minorBidi"/>
          <w:sz w:val="28"/>
        </w:rPr>
      </w:pPr>
      <w:r w:rsidRPr="00F76364">
        <w:rPr>
          <w:rFonts w:asciiTheme="minorBidi" w:hAnsiTheme="minorBidi"/>
          <w:b/>
          <w:bCs/>
          <w:sz w:val="28"/>
        </w:rPr>
        <w:t>SRS-95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</w:t>
      </w:r>
      <w:r w:rsidRPr="00F76364">
        <w:rPr>
          <w:rFonts w:asciiTheme="minorBidi" w:hAnsiTheme="minorBidi"/>
          <w:sz w:val="28"/>
        </w:rPr>
        <w:t xml:space="preserve">retrieve </w:t>
      </w:r>
      <w:r>
        <w:rPr>
          <w:rFonts w:asciiTheme="minorBidi" w:hAnsiTheme="minorBidi"/>
          <w:sz w:val="28"/>
        </w:rPr>
        <w:t>the other activity information from the database</w:t>
      </w:r>
      <w:r w:rsidR="00F20C88">
        <w:rPr>
          <w:rFonts w:asciiTheme="minorBidi" w:hAnsiTheme="minorBidi"/>
          <w:sz w:val="28"/>
        </w:rPr>
        <w:t>.</w:t>
      </w:r>
    </w:p>
    <w:p w14:paraId="21046A39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0:</w:t>
      </w:r>
      <w:r w:rsidRPr="00E425C9">
        <w:rPr>
          <w:rFonts w:asciiTheme="minorBidi" w:hAnsiTheme="minorBidi"/>
          <w:sz w:val="28"/>
        </w:rPr>
        <w:t xml:space="preserve"> The system shall provide the other activity page for users.</w:t>
      </w:r>
    </w:p>
    <w:p w14:paraId="416BC222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6:</w:t>
      </w:r>
      <w:r w:rsidRPr="00E425C9">
        <w:rPr>
          <w:rFonts w:asciiTheme="minorBidi" w:hAnsiTheme="minorBidi"/>
          <w:sz w:val="28"/>
        </w:rPr>
        <w:t xml:space="preserve"> The users can view a temple’s history.</w:t>
      </w:r>
    </w:p>
    <w:p w14:paraId="5E035962" w14:textId="77777777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0092EDE6" w14:textId="6718A637" w:rsidR="00F20C88" w:rsidRPr="00E425C9" w:rsidRDefault="00F20C88" w:rsidP="00D503D5">
      <w:pPr>
        <w:ind w:firstLine="720"/>
        <w:rPr>
          <w:rFonts w:asciiTheme="minorBidi" w:hAnsiTheme="minorBidi"/>
          <w:sz w:val="28"/>
        </w:rPr>
      </w:pPr>
      <w:r w:rsidRPr="00F76364">
        <w:rPr>
          <w:rFonts w:asciiTheme="minorBidi" w:hAnsiTheme="minorBidi"/>
          <w:b/>
          <w:bCs/>
          <w:sz w:val="28"/>
        </w:rPr>
        <w:t>SRS-9</w:t>
      </w:r>
      <w:r>
        <w:rPr>
          <w:rFonts w:asciiTheme="minorBidi" w:hAnsiTheme="minorBidi"/>
          <w:b/>
          <w:bCs/>
          <w:sz w:val="28"/>
        </w:rPr>
        <w:t>8</w:t>
      </w:r>
      <w:r w:rsidR="00512CC3">
        <w:rPr>
          <w:rFonts w:asciiTheme="minorBidi" w:hAnsiTheme="minorBidi"/>
          <w:b/>
          <w:bCs/>
          <w:sz w:val="28"/>
        </w:rPr>
        <w:t>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</w:t>
      </w:r>
      <w:r w:rsidRPr="00F76364">
        <w:rPr>
          <w:rFonts w:asciiTheme="minorBidi" w:hAnsiTheme="minorBidi"/>
          <w:sz w:val="28"/>
        </w:rPr>
        <w:t xml:space="preserve">retrieve </w:t>
      </w:r>
      <w:r>
        <w:rPr>
          <w:rFonts w:asciiTheme="minorBidi" w:hAnsiTheme="minorBidi"/>
          <w:sz w:val="28"/>
        </w:rPr>
        <w:t xml:space="preserve">the </w:t>
      </w:r>
      <w:r w:rsidR="00FD77BC">
        <w:rPr>
          <w:rFonts w:asciiTheme="minorBidi" w:hAnsiTheme="minorBidi"/>
          <w:sz w:val="28"/>
        </w:rPr>
        <w:t>temple’s history</w:t>
      </w:r>
      <w:r>
        <w:rPr>
          <w:rFonts w:asciiTheme="minorBidi" w:hAnsiTheme="minorBidi"/>
          <w:sz w:val="28"/>
        </w:rPr>
        <w:t xml:space="preserve"> from the database.</w:t>
      </w:r>
    </w:p>
    <w:p w14:paraId="4188E5EF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11:</w:t>
      </w:r>
      <w:r w:rsidRPr="00E425C9">
        <w:rPr>
          <w:rFonts w:asciiTheme="minorBidi" w:hAnsiTheme="minorBidi"/>
          <w:sz w:val="28"/>
        </w:rPr>
        <w:t xml:space="preserve"> The system shall provide the temple’s history page for users.</w:t>
      </w:r>
    </w:p>
    <w:p w14:paraId="3BE9D9CA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7:</w:t>
      </w:r>
      <w:r w:rsidRPr="00E425C9">
        <w:rPr>
          <w:rFonts w:asciiTheme="minorBidi" w:hAnsiTheme="minorBidi"/>
          <w:sz w:val="28"/>
        </w:rPr>
        <w:t xml:space="preserve"> The registered users can ask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1554FDAA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8943015" w14:textId="36C4E14C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2:</w:t>
      </w:r>
      <w:r w:rsidR="00B379F4">
        <w:rPr>
          <w:rFonts w:asciiTheme="minorBidi" w:hAnsiTheme="minorBidi"/>
          <w:sz w:val="28"/>
        </w:rPr>
        <w:t xml:space="preserve"> The system shall provide </w:t>
      </w:r>
      <w:r w:rsidRPr="00E425C9">
        <w:rPr>
          <w:rFonts w:asciiTheme="minorBidi" w:hAnsiTheme="minorBidi"/>
          <w:sz w:val="28"/>
        </w:rPr>
        <w:t xml:space="preserve">question and answer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page for users.</w:t>
      </w:r>
    </w:p>
    <w:p w14:paraId="2C3BFCA9" w14:textId="4E5D5A8B" w:rsidR="00E263F0" w:rsidRPr="00E425C9" w:rsidRDefault="00E263F0" w:rsidP="00E263F0">
      <w:pPr>
        <w:ind w:firstLine="720"/>
        <w:rPr>
          <w:rFonts w:asciiTheme="minorBidi" w:hAnsiTheme="minorBidi"/>
          <w:sz w:val="28"/>
        </w:rPr>
      </w:pPr>
      <w:r w:rsidRPr="00E263F0">
        <w:rPr>
          <w:rFonts w:asciiTheme="minorBidi" w:hAnsiTheme="minorBidi"/>
          <w:b/>
          <w:bCs/>
          <w:sz w:val="28"/>
        </w:rPr>
        <w:t>SRS-106:</w:t>
      </w:r>
      <w:r>
        <w:rPr>
          <w:rFonts w:asciiTheme="minorBidi" w:hAnsiTheme="minorBidi"/>
          <w:sz w:val="28"/>
        </w:rPr>
        <w:t xml:space="preserve"> </w:t>
      </w:r>
      <w:r w:rsidRPr="00E425C9">
        <w:rPr>
          <w:rFonts w:asciiTheme="minorBidi" w:hAnsiTheme="minorBidi"/>
          <w:sz w:val="28"/>
        </w:rPr>
        <w:t xml:space="preserve">The system shall provide a control (e.g. </w:t>
      </w:r>
      <w:r>
        <w:rPr>
          <w:rFonts w:asciiTheme="minorBidi" w:hAnsiTheme="minorBidi"/>
          <w:sz w:val="28"/>
        </w:rPr>
        <w:t>button</w:t>
      </w:r>
      <w:r w:rsidRPr="00E425C9">
        <w:rPr>
          <w:rFonts w:asciiTheme="minorBidi" w:hAnsiTheme="minorBidi"/>
          <w:sz w:val="28"/>
        </w:rPr>
        <w:t>) for users to choose</w:t>
      </w:r>
      <w:r>
        <w:rPr>
          <w:rFonts w:asciiTheme="minorBidi" w:hAnsiTheme="minorBidi"/>
          <w:sz w:val="28"/>
        </w:rPr>
        <w:t xml:space="preserve"> to ask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</w:t>
      </w:r>
      <w:r w:rsidRPr="00E425C9">
        <w:rPr>
          <w:rFonts w:asciiTheme="minorBidi" w:hAnsiTheme="minorBidi"/>
          <w:sz w:val="28"/>
        </w:rPr>
        <w:t>.</w:t>
      </w:r>
    </w:p>
    <w:p w14:paraId="57AF91A9" w14:textId="483B785E" w:rsidR="00E263F0" w:rsidRPr="00E425C9" w:rsidRDefault="00E425C9" w:rsidP="00E263F0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3:</w:t>
      </w:r>
      <w:r w:rsidRPr="00E425C9">
        <w:rPr>
          <w:rFonts w:asciiTheme="minorBidi" w:hAnsiTheme="minorBidi"/>
          <w:sz w:val="28"/>
        </w:rPr>
        <w:t xml:space="preserve"> The system shall provide an input interface (e.g. textbox) for users to input their question.</w:t>
      </w:r>
    </w:p>
    <w:p w14:paraId="362D0256" w14:textId="77777777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4:</w:t>
      </w:r>
      <w:r w:rsidRPr="00E425C9">
        <w:rPr>
          <w:rFonts w:asciiTheme="minorBidi" w:hAnsiTheme="minorBidi"/>
          <w:sz w:val="28"/>
        </w:rPr>
        <w:t xml:space="preserve"> The system shall provide a control (</w:t>
      </w:r>
      <w:proofErr w:type="spellStart"/>
      <w:r w:rsidRPr="00E425C9">
        <w:rPr>
          <w:rFonts w:asciiTheme="minorBidi" w:hAnsiTheme="minorBidi"/>
          <w:sz w:val="28"/>
        </w:rPr>
        <w:t>e.g.button</w:t>
      </w:r>
      <w:proofErr w:type="spellEnd"/>
      <w:r w:rsidRPr="00E425C9">
        <w:rPr>
          <w:rFonts w:asciiTheme="minorBidi" w:hAnsiTheme="minorBidi"/>
          <w:sz w:val="28"/>
        </w:rPr>
        <w:t>) for users to submit their question.</w:t>
      </w:r>
    </w:p>
    <w:p w14:paraId="435C58B0" w14:textId="04D20007" w:rsidR="00E263F0" w:rsidRPr="00E425C9" w:rsidRDefault="00E263F0" w:rsidP="00D503D5">
      <w:pPr>
        <w:ind w:firstLine="720"/>
        <w:rPr>
          <w:rFonts w:asciiTheme="minorBidi" w:hAnsiTheme="minorBidi"/>
          <w:sz w:val="28"/>
        </w:rPr>
      </w:pPr>
      <w:r w:rsidRPr="00E263F0">
        <w:rPr>
          <w:rFonts w:asciiTheme="minorBidi" w:hAnsiTheme="minorBidi"/>
          <w:b/>
          <w:bCs/>
          <w:sz w:val="28"/>
        </w:rPr>
        <w:t>SRS-105:</w:t>
      </w:r>
      <w:r>
        <w:rPr>
          <w:rFonts w:asciiTheme="minorBidi" w:hAnsiTheme="minorBidi"/>
          <w:sz w:val="28"/>
        </w:rPr>
        <w:t xml:space="preserve"> The system shall record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into the database.</w:t>
      </w:r>
    </w:p>
    <w:p w14:paraId="08B541E1" w14:textId="0D1AE5E3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69:</w:t>
      </w:r>
      <w:r w:rsidRPr="00E425C9">
        <w:rPr>
          <w:rFonts w:asciiTheme="minorBidi" w:hAnsiTheme="minorBidi"/>
          <w:sz w:val="28"/>
        </w:rPr>
        <w:t xml:space="preserve"> The system shall provide notification to administrator users for the incoming question via email.</w:t>
      </w:r>
    </w:p>
    <w:p w14:paraId="2CAD158E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08: </w:t>
      </w:r>
      <w:r w:rsidRPr="00E425C9">
        <w:rPr>
          <w:rFonts w:asciiTheme="minorBidi" w:hAnsiTheme="minorBidi"/>
          <w:sz w:val="28"/>
        </w:rPr>
        <w:t xml:space="preserve">The registered users can view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answer.</w:t>
      </w:r>
    </w:p>
    <w:p w14:paraId="0720A0A3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09BF3B99" w14:textId="35E75D1A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SRS-12: </w:t>
      </w:r>
      <w:r w:rsidR="00B379F4">
        <w:rPr>
          <w:rFonts w:asciiTheme="minorBidi" w:hAnsiTheme="minorBidi"/>
          <w:sz w:val="28"/>
        </w:rPr>
        <w:t xml:space="preserve">The system shall provide </w:t>
      </w:r>
      <w:r w:rsidRPr="00E425C9">
        <w:rPr>
          <w:rFonts w:asciiTheme="minorBidi" w:hAnsiTheme="minorBidi"/>
          <w:sz w:val="28"/>
        </w:rPr>
        <w:t xml:space="preserve">question and answer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page for users.</w:t>
      </w:r>
    </w:p>
    <w:p w14:paraId="58D86162" w14:textId="017E4D6A" w:rsidR="008A26E7" w:rsidRDefault="008A26E7" w:rsidP="00D503D5">
      <w:pPr>
        <w:ind w:firstLine="720"/>
        <w:rPr>
          <w:rFonts w:asciiTheme="minorBidi" w:hAnsiTheme="minorBidi"/>
          <w:sz w:val="28"/>
        </w:rPr>
      </w:pPr>
      <w:r w:rsidRPr="008A26E7">
        <w:rPr>
          <w:rFonts w:asciiTheme="minorBidi" w:hAnsiTheme="minorBidi"/>
          <w:b/>
          <w:bCs/>
          <w:sz w:val="28"/>
        </w:rPr>
        <w:t>SRS-107:</w:t>
      </w:r>
      <w:r>
        <w:rPr>
          <w:rFonts w:asciiTheme="minorBidi" w:hAnsiTheme="minorBidi"/>
          <w:sz w:val="28"/>
        </w:rPr>
        <w:t xml:space="preserve"> The system shall retrieve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which already answered from the database.</w:t>
      </w:r>
    </w:p>
    <w:p w14:paraId="586F91AB" w14:textId="174BC3B9" w:rsidR="00990F34" w:rsidRPr="00E425C9" w:rsidRDefault="00990F34" w:rsidP="00990F34">
      <w:pPr>
        <w:ind w:left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108</w:t>
      </w:r>
      <w:r w:rsidRPr="00D503D5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system shall provide a control (e.g.</w:t>
      </w:r>
      <w:r>
        <w:rPr>
          <w:rFonts w:asciiTheme="minorBidi" w:hAnsiTheme="minorBidi"/>
          <w:sz w:val="28"/>
        </w:rPr>
        <w:t xml:space="preserve"> link with a topic name</w:t>
      </w:r>
      <w:r w:rsidRPr="00E425C9">
        <w:rPr>
          <w:rFonts w:asciiTheme="minorBidi" w:hAnsiTheme="minorBidi"/>
          <w:sz w:val="28"/>
        </w:rPr>
        <w:t>) for users to choose</w:t>
      </w:r>
      <w:r>
        <w:rPr>
          <w:rFonts w:asciiTheme="minorBidi" w:hAnsiTheme="minorBidi"/>
          <w:sz w:val="28"/>
        </w:rPr>
        <w:t xml:space="preserve"> to view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and it answered</w:t>
      </w:r>
      <w:r w:rsidRPr="00E425C9">
        <w:rPr>
          <w:rFonts w:asciiTheme="minorBidi" w:hAnsiTheme="minorBidi"/>
          <w:sz w:val="28"/>
        </w:rPr>
        <w:t>.</w:t>
      </w:r>
    </w:p>
    <w:p w14:paraId="085E20C5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5:</w:t>
      </w:r>
      <w:r w:rsidRPr="00E425C9">
        <w:rPr>
          <w:rFonts w:asciiTheme="minorBidi" w:hAnsiTheme="minorBidi"/>
          <w:sz w:val="28"/>
        </w:rPr>
        <w:t xml:space="preserve"> The system shall provide a user interface (e.g. text area) for the users to view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answer.</w:t>
      </w:r>
    </w:p>
    <w:p w14:paraId="1E1BE449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9:</w:t>
      </w:r>
      <w:r w:rsidRPr="00E425C9">
        <w:rPr>
          <w:rFonts w:asciiTheme="minorBidi" w:hAnsiTheme="minorBidi"/>
          <w:sz w:val="28"/>
        </w:rPr>
        <w:t xml:space="preserve"> The users can view the temple’s photo gallery.</w:t>
      </w:r>
    </w:p>
    <w:p w14:paraId="2F117945" w14:textId="77777777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5ACB93FB" w14:textId="2920A268" w:rsidR="00512CC3" w:rsidRPr="00E425C9" w:rsidRDefault="00512CC3" w:rsidP="00D503D5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99:</w:t>
      </w:r>
      <w:r w:rsidRPr="00512CC3">
        <w:rPr>
          <w:rFonts w:asciiTheme="minorBidi" w:hAnsiTheme="minorBidi"/>
          <w:sz w:val="28"/>
        </w:rPr>
        <w:t xml:space="preserve"> The system shall retrieve the temple’s </w:t>
      </w:r>
      <w:r>
        <w:rPr>
          <w:rFonts w:asciiTheme="minorBidi" w:hAnsiTheme="minorBidi"/>
          <w:sz w:val="28"/>
        </w:rPr>
        <w:t>photo gallery list</w:t>
      </w:r>
      <w:r w:rsidRPr="00512CC3">
        <w:rPr>
          <w:rFonts w:asciiTheme="minorBidi" w:hAnsiTheme="minorBidi"/>
          <w:sz w:val="28"/>
        </w:rPr>
        <w:t xml:space="preserve"> from the database.</w:t>
      </w:r>
    </w:p>
    <w:p w14:paraId="4C66211C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6:</w:t>
      </w:r>
      <w:r w:rsidRPr="00E425C9">
        <w:rPr>
          <w:rFonts w:asciiTheme="minorBidi" w:hAnsiTheme="minorBidi"/>
          <w:sz w:val="28"/>
        </w:rPr>
        <w:t xml:space="preserve"> The system shall provide a photo gallery page for users.</w:t>
      </w:r>
    </w:p>
    <w:p w14:paraId="05110F3C" w14:textId="00F865A0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0:</w:t>
      </w:r>
      <w:r w:rsidRPr="00E425C9">
        <w:rPr>
          <w:rFonts w:asciiTheme="minorBidi" w:hAnsiTheme="minorBidi"/>
          <w:sz w:val="28"/>
        </w:rPr>
        <w:t xml:space="preserve"> The users can view the temple’s video.</w:t>
      </w:r>
    </w:p>
    <w:p w14:paraId="7A821F06" w14:textId="77777777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F5A8C76" w14:textId="6DBB5501" w:rsidR="0037635E" w:rsidRPr="00E425C9" w:rsidRDefault="0037635E" w:rsidP="00D503D5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100:</w:t>
      </w:r>
      <w:r w:rsidRPr="00512CC3">
        <w:rPr>
          <w:rFonts w:asciiTheme="minorBidi" w:hAnsiTheme="minorBidi"/>
          <w:sz w:val="28"/>
        </w:rPr>
        <w:t xml:space="preserve"> The system shall retrieve the temple’s </w:t>
      </w:r>
      <w:r>
        <w:rPr>
          <w:rFonts w:asciiTheme="minorBidi" w:hAnsiTheme="minorBidi"/>
          <w:sz w:val="28"/>
        </w:rPr>
        <w:t>video list</w:t>
      </w:r>
      <w:r w:rsidRPr="00512CC3">
        <w:rPr>
          <w:rFonts w:asciiTheme="minorBidi" w:hAnsiTheme="minorBidi"/>
          <w:sz w:val="28"/>
        </w:rPr>
        <w:t xml:space="preserve"> from the database.</w:t>
      </w:r>
    </w:p>
    <w:p w14:paraId="6CED2C27" w14:textId="77777777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7:</w:t>
      </w:r>
      <w:r w:rsidRPr="00E425C9">
        <w:rPr>
          <w:rFonts w:asciiTheme="minorBidi" w:hAnsiTheme="minorBidi"/>
          <w:sz w:val="28"/>
        </w:rPr>
        <w:t xml:space="preserve"> The system shall provide a video gallery page for users.</w:t>
      </w:r>
    </w:p>
    <w:p w14:paraId="29931740" w14:textId="78D9B28D" w:rsidR="008239F8" w:rsidRPr="00E425C9" w:rsidRDefault="006B460F" w:rsidP="00D503D5">
      <w:pPr>
        <w:ind w:firstLine="720"/>
        <w:rPr>
          <w:rFonts w:asciiTheme="minorBidi" w:hAnsiTheme="minorBidi"/>
          <w:sz w:val="28"/>
        </w:rPr>
      </w:pPr>
      <w:r w:rsidRPr="000447D9">
        <w:rPr>
          <w:rFonts w:asciiTheme="minorBidi" w:hAnsiTheme="minorBidi"/>
          <w:b/>
          <w:bCs/>
          <w:sz w:val="28"/>
        </w:rPr>
        <w:t>SRS-10</w:t>
      </w:r>
      <w:r w:rsidR="000447D9" w:rsidRPr="000447D9">
        <w:rPr>
          <w:rFonts w:asciiTheme="minorBidi" w:hAnsiTheme="minorBidi" w:hint="cs"/>
          <w:b/>
          <w:bCs/>
          <w:sz w:val="28"/>
          <w:cs/>
        </w:rPr>
        <w:t>3</w:t>
      </w:r>
      <w:r w:rsidR="000447D9" w:rsidRPr="000447D9">
        <w:rPr>
          <w:rFonts w:asciiTheme="minorBidi" w:hAnsiTheme="minorBidi"/>
          <w:b/>
          <w:bCs/>
          <w:sz w:val="28"/>
        </w:rPr>
        <w:t>:</w:t>
      </w:r>
      <w:r w:rsidR="000447D9">
        <w:rPr>
          <w:rFonts w:asciiTheme="minorBidi" w:hAnsiTheme="minorBidi"/>
          <w:sz w:val="28"/>
        </w:rPr>
        <w:t xml:space="preserve"> </w:t>
      </w:r>
      <w:r w:rsidR="000447D9" w:rsidRPr="000447D9">
        <w:rPr>
          <w:rFonts w:asciiTheme="minorBidi" w:hAnsiTheme="minorBidi"/>
          <w:sz w:val="28"/>
        </w:rPr>
        <w:t xml:space="preserve">The system shall provide the user interface for users to show the </w:t>
      </w:r>
      <w:r w:rsidR="000447D9">
        <w:rPr>
          <w:rFonts w:asciiTheme="minorBidi" w:hAnsiTheme="minorBidi"/>
          <w:sz w:val="28"/>
        </w:rPr>
        <w:t>video</w:t>
      </w:r>
      <w:r w:rsidR="000447D9" w:rsidRPr="000447D9">
        <w:rPr>
          <w:rFonts w:asciiTheme="minorBidi" w:hAnsiTheme="minorBidi"/>
          <w:sz w:val="28"/>
        </w:rPr>
        <w:t xml:space="preserve"> </w:t>
      </w:r>
      <w:r w:rsidR="000447D9">
        <w:rPr>
          <w:rFonts w:asciiTheme="minorBidi" w:hAnsiTheme="minorBidi"/>
          <w:sz w:val="28"/>
        </w:rPr>
        <w:t>of the temple</w:t>
      </w:r>
      <w:r w:rsidR="000447D9" w:rsidRPr="000447D9">
        <w:rPr>
          <w:rFonts w:asciiTheme="minorBidi" w:hAnsiTheme="minorBidi"/>
          <w:sz w:val="28"/>
        </w:rPr>
        <w:t>.</w:t>
      </w:r>
    </w:p>
    <w:p w14:paraId="61C3C17D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1:</w:t>
      </w:r>
      <w:r w:rsidRPr="00E425C9">
        <w:rPr>
          <w:rFonts w:asciiTheme="minorBidi" w:hAnsiTheme="minorBidi"/>
          <w:sz w:val="28"/>
        </w:rPr>
        <w:t xml:space="preserve"> The users can view the temple’s map.</w:t>
      </w:r>
    </w:p>
    <w:p w14:paraId="2DE2B2DA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6CF411E3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8:</w:t>
      </w:r>
      <w:r w:rsidRPr="00E425C9">
        <w:rPr>
          <w:rFonts w:asciiTheme="minorBidi" w:hAnsiTheme="minorBidi"/>
          <w:sz w:val="28"/>
        </w:rPr>
        <w:t xml:space="preserve"> The system shall provide the contact us page for users.</w:t>
      </w:r>
    </w:p>
    <w:p w14:paraId="6A5F103F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19:</w:t>
      </w:r>
      <w:r w:rsidRPr="00E425C9">
        <w:rPr>
          <w:rFonts w:asciiTheme="minorBidi" w:hAnsiTheme="minorBidi"/>
          <w:sz w:val="28"/>
        </w:rPr>
        <w:t xml:space="preserve"> The system shall provide an interface (e.g. google map API) for users to show the temple location on the map interface.</w:t>
      </w:r>
    </w:p>
    <w:p w14:paraId="5BFF388C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2: </w:t>
      </w:r>
      <w:r w:rsidRPr="00E425C9">
        <w:rPr>
          <w:rFonts w:asciiTheme="minorBidi" w:hAnsiTheme="minorBidi"/>
          <w:sz w:val="28"/>
        </w:rPr>
        <w:t>The users can view a contact us page.</w:t>
      </w:r>
    </w:p>
    <w:p w14:paraId="69292FC5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6C1A7B65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>SRS-18:</w:t>
      </w:r>
      <w:r w:rsidRPr="00E425C9">
        <w:rPr>
          <w:rFonts w:asciiTheme="minorBidi" w:hAnsiTheme="minorBidi"/>
          <w:sz w:val="28"/>
        </w:rPr>
        <w:t xml:space="preserve"> The system shall provide the contact us page for users.</w:t>
      </w:r>
    </w:p>
    <w:p w14:paraId="4EFCC1EF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3:</w:t>
      </w:r>
      <w:r w:rsidRPr="00E425C9">
        <w:rPr>
          <w:rFonts w:asciiTheme="minorBidi" w:hAnsiTheme="minorBidi"/>
          <w:sz w:val="28"/>
        </w:rPr>
        <w:t xml:space="preserve"> The users can access the temple’s Facebook page.</w:t>
      </w:r>
    </w:p>
    <w:p w14:paraId="51A8CB8F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SRS-19: </w:t>
      </w:r>
      <w:r w:rsidRPr="00E425C9">
        <w:rPr>
          <w:rFonts w:asciiTheme="minorBidi" w:hAnsiTheme="minorBidi"/>
          <w:sz w:val="28"/>
        </w:rPr>
        <w:t>The system shall provide a control (e.g. Facebook icon) for users to choose.</w:t>
      </w:r>
    </w:p>
    <w:p w14:paraId="3EE555AA" w14:textId="5BF1FF7E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0:</w:t>
      </w:r>
      <w:r w:rsidRPr="00E425C9">
        <w:rPr>
          <w:rFonts w:asciiTheme="minorBidi" w:hAnsiTheme="minorBidi"/>
          <w:sz w:val="28"/>
        </w:rPr>
        <w:t xml:space="preserve"> The system shall provide the temple’s Facebook page to users.</w:t>
      </w:r>
    </w:p>
    <w:p w14:paraId="7F143C76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4:</w:t>
      </w:r>
      <w:r w:rsidRPr="00E425C9">
        <w:rPr>
          <w:rFonts w:asciiTheme="minorBidi" w:hAnsiTheme="minorBidi"/>
          <w:sz w:val="28"/>
        </w:rPr>
        <w:t xml:space="preserve"> The users can register to be a registered user.</w:t>
      </w:r>
    </w:p>
    <w:p w14:paraId="466075AD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6:</w:t>
      </w:r>
      <w:r w:rsidRPr="00E425C9">
        <w:rPr>
          <w:rFonts w:asciiTheme="minorBidi" w:hAnsiTheme="minorBidi"/>
          <w:sz w:val="28"/>
        </w:rPr>
        <w:t xml:space="preserve"> The system shall provide the user interface to show the login status (e.g. label with the link of a username of each user or label with “Login” and “Register” link).</w:t>
      </w:r>
    </w:p>
    <w:p w14:paraId="7D8F3C98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1:</w:t>
      </w:r>
      <w:r w:rsidRPr="00E425C9">
        <w:rPr>
          <w:rFonts w:asciiTheme="minorBidi" w:hAnsiTheme="minorBidi"/>
          <w:sz w:val="28"/>
        </w:rPr>
        <w:t xml:space="preserve"> The system shall provide the register page to users.</w:t>
      </w:r>
    </w:p>
    <w:p w14:paraId="7B148FBF" w14:textId="4B405D7D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2:</w:t>
      </w:r>
      <w:r w:rsidRPr="00E425C9">
        <w:rPr>
          <w:rFonts w:asciiTheme="minorBidi" w:hAnsiTheme="minorBidi"/>
          <w:sz w:val="28"/>
        </w:rPr>
        <w:t xml:space="preserve"> The system shall provide an input interface (e.g. textbox) for users to input their information </w:t>
      </w:r>
      <w:r w:rsidR="00D503D5" w:rsidRPr="00E425C9">
        <w:rPr>
          <w:rFonts w:asciiTheme="minorBidi" w:hAnsiTheme="minorBidi"/>
          <w:sz w:val="28"/>
        </w:rPr>
        <w:t>to register</w:t>
      </w:r>
      <w:r w:rsidRPr="00E425C9">
        <w:rPr>
          <w:rFonts w:asciiTheme="minorBidi" w:hAnsiTheme="minorBidi"/>
          <w:sz w:val="28"/>
        </w:rPr>
        <w:t xml:space="preserve"> to the system.</w:t>
      </w:r>
    </w:p>
    <w:p w14:paraId="5EDB8E64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3:</w:t>
      </w:r>
      <w:r w:rsidRPr="00E425C9">
        <w:rPr>
          <w:rFonts w:asciiTheme="minorBidi" w:hAnsiTheme="minorBidi"/>
          <w:sz w:val="28"/>
        </w:rPr>
        <w:t xml:space="preserve"> The system shall provide a control (e.g. button) for users to submit their information.</w:t>
      </w:r>
    </w:p>
    <w:p w14:paraId="27F283D9" w14:textId="4CDED641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4:</w:t>
      </w:r>
      <w:r w:rsidRPr="00E425C9">
        <w:rPr>
          <w:rFonts w:asciiTheme="minorBidi" w:hAnsiTheme="minorBidi"/>
          <w:sz w:val="28"/>
        </w:rPr>
        <w:t xml:space="preserve"> The system shall</w:t>
      </w:r>
      <w:r w:rsidR="00443A68">
        <w:rPr>
          <w:rFonts w:asciiTheme="minorBidi" w:hAnsiTheme="minorBidi"/>
          <w:sz w:val="28"/>
        </w:rPr>
        <w:t xml:space="preserve"> validate the user’s information</w:t>
      </w:r>
      <w:r w:rsidRPr="00E425C9">
        <w:rPr>
          <w:rFonts w:asciiTheme="minorBidi" w:hAnsiTheme="minorBidi"/>
          <w:sz w:val="28"/>
        </w:rPr>
        <w:t>.</w:t>
      </w:r>
    </w:p>
    <w:p w14:paraId="107D0B24" w14:textId="672104D0" w:rsidR="007C4D9D" w:rsidRPr="007C4D9D" w:rsidRDefault="007C4D9D" w:rsidP="00D503D5">
      <w:pPr>
        <w:ind w:firstLine="720"/>
        <w:rPr>
          <w:rFonts w:asciiTheme="minorBidi" w:hAnsiTheme="minorBidi"/>
          <w:sz w:val="28"/>
        </w:rPr>
      </w:pPr>
      <w:r w:rsidRPr="007C4D9D">
        <w:rPr>
          <w:rFonts w:asciiTheme="minorBidi" w:hAnsiTheme="minorBidi"/>
          <w:b/>
          <w:bCs/>
          <w:sz w:val="28"/>
        </w:rPr>
        <w:t>SRS-94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record the </w:t>
      </w:r>
      <w:r w:rsidR="00C039B6">
        <w:rPr>
          <w:rFonts w:asciiTheme="minorBidi" w:hAnsiTheme="minorBidi"/>
          <w:sz w:val="28"/>
        </w:rPr>
        <w:t xml:space="preserve">user’s </w:t>
      </w:r>
      <w:r>
        <w:rPr>
          <w:rFonts w:asciiTheme="minorBidi" w:hAnsiTheme="minorBidi"/>
          <w:sz w:val="28"/>
        </w:rPr>
        <w:t>information into database.</w:t>
      </w:r>
    </w:p>
    <w:p w14:paraId="1DB8D66E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5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Register Successful) to users.</w:t>
      </w:r>
    </w:p>
    <w:p w14:paraId="5706EF16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SRS-26: </w:t>
      </w:r>
      <w:r w:rsidRPr="00E425C9">
        <w:rPr>
          <w:rFonts w:asciiTheme="minorBidi" w:hAnsiTheme="minorBidi"/>
          <w:sz w:val="28"/>
        </w:rPr>
        <w:t>The system shall provide an interface to show the error message (“Register Unsuccessful, Please try again!”) to users.</w:t>
      </w:r>
    </w:p>
    <w:p w14:paraId="400EF084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5: </w:t>
      </w:r>
      <w:r w:rsidRPr="00E425C9">
        <w:rPr>
          <w:rFonts w:asciiTheme="minorBidi" w:hAnsiTheme="minorBidi"/>
          <w:sz w:val="28"/>
        </w:rPr>
        <w:t>The administrator users can update temple’s history.</w:t>
      </w:r>
    </w:p>
    <w:p w14:paraId="182DC369" w14:textId="77777777" w:rsid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99A3444" w14:textId="78212F32" w:rsidR="003D5062" w:rsidRPr="00E425C9" w:rsidRDefault="003D5062" w:rsidP="00D503D5">
      <w:pPr>
        <w:ind w:firstLine="720"/>
        <w:rPr>
          <w:rFonts w:asciiTheme="minorBidi" w:hAnsiTheme="minorBidi"/>
          <w:sz w:val="28"/>
        </w:rPr>
      </w:pPr>
      <w:r w:rsidRPr="003D5062">
        <w:rPr>
          <w:rFonts w:asciiTheme="minorBidi" w:hAnsiTheme="minorBidi"/>
          <w:b/>
          <w:bCs/>
          <w:sz w:val="28"/>
        </w:rPr>
        <w:t>SRS-114:</w:t>
      </w:r>
      <w:r>
        <w:rPr>
          <w:rFonts w:asciiTheme="minorBidi" w:hAnsiTheme="minorBidi"/>
          <w:sz w:val="28"/>
        </w:rPr>
        <w:t xml:space="preserve"> The system shall retrieve the temple’s history from the database.</w:t>
      </w:r>
    </w:p>
    <w:p w14:paraId="2EAE4340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 xml:space="preserve">SRS-11: </w:t>
      </w:r>
      <w:r w:rsidRPr="00E425C9">
        <w:rPr>
          <w:rFonts w:asciiTheme="minorBidi" w:hAnsiTheme="minorBidi"/>
          <w:sz w:val="28"/>
        </w:rPr>
        <w:t>The system shall provide the temple’s history page for users.</w:t>
      </w:r>
    </w:p>
    <w:p w14:paraId="6E56B940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7:</w:t>
      </w:r>
      <w:r w:rsidRPr="00E425C9">
        <w:rPr>
          <w:rFonts w:asciiTheme="minorBidi" w:hAnsiTheme="minorBidi"/>
          <w:sz w:val="28"/>
        </w:rPr>
        <w:t xml:space="preserve"> The system shall provide a control (e.g. edit link) for administrator users to choose for edit the temple’s history.</w:t>
      </w:r>
    </w:p>
    <w:p w14:paraId="100DC5A3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>SRS-28:</w:t>
      </w:r>
      <w:r w:rsidRPr="00E425C9">
        <w:rPr>
          <w:rFonts w:asciiTheme="minorBidi" w:hAnsiTheme="minorBidi"/>
          <w:sz w:val="28"/>
        </w:rPr>
        <w:t xml:space="preserve"> The system shall provide an input (e.g. text area) with the current temple’s history information for administrator users to edit.</w:t>
      </w:r>
    </w:p>
    <w:p w14:paraId="7B63BB94" w14:textId="5C76FC94" w:rsid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72E0069E" w14:textId="523841B9" w:rsidR="003D5062" w:rsidRPr="00E425C9" w:rsidRDefault="003D5062" w:rsidP="003D5062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115</w:t>
      </w:r>
      <w:r w:rsidRPr="003D5062">
        <w:rPr>
          <w:rFonts w:asciiTheme="minorBidi" w:hAnsiTheme="minorBidi"/>
          <w:b/>
          <w:bCs/>
          <w:sz w:val="28"/>
        </w:rPr>
        <w:t>:</w:t>
      </w:r>
      <w:r>
        <w:rPr>
          <w:rFonts w:asciiTheme="minorBidi" w:hAnsiTheme="minorBidi"/>
          <w:sz w:val="28"/>
        </w:rPr>
        <w:t xml:space="preserve"> The system shall record the new temple’s history </w:t>
      </w:r>
      <w:r w:rsidR="00307781">
        <w:rPr>
          <w:rFonts w:asciiTheme="minorBidi" w:hAnsiTheme="minorBidi"/>
          <w:sz w:val="28"/>
        </w:rPr>
        <w:t>to</w:t>
      </w:r>
      <w:r>
        <w:rPr>
          <w:rFonts w:asciiTheme="minorBidi" w:hAnsiTheme="minorBidi"/>
          <w:sz w:val="28"/>
        </w:rPr>
        <w:t xml:space="preserve"> the database.</w:t>
      </w:r>
    </w:p>
    <w:p w14:paraId="3C2013E7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35A85791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16341691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6: </w:t>
      </w:r>
      <w:r w:rsidRPr="00E425C9">
        <w:rPr>
          <w:rFonts w:asciiTheme="minorBidi" w:hAnsiTheme="minorBidi"/>
          <w:sz w:val="28"/>
        </w:rPr>
        <w:t>The administrator users can update the temple’s news.</w:t>
      </w:r>
    </w:p>
    <w:p w14:paraId="675277B0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61C691EC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32:</w:t>
      </w:r>
      <w:r w:rsidRPr="00E425C9">
        <w:rPr>
          <w:rFonts w:asciiTheme="minorBidi" w:hAnsiTheme="minorBidi"/>
          <w:sz w:val="28"/>
        </w:rPr>
        <w:t xml:space="preserve"> The system shall provide the temple’s news page for administrator users.</w:t>
      </w:r>
    </w:p>
    <w:p w14:paraId="19D8F5A9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3550F97" w14:textId="77777777" w:rsid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34:</w:t>
      </w:r>
      <w:r w:rsidRPr="00E425C9">
        <w:rPr>
          <w:rFonts w:asciiTheme="minorBidi" w:hAnsiTheme="minorBidi"/>
          <w:sz w:val="28"/>
        </w:rPr>
        <w:t xml:space="preserve"> The system shall provide a news management page for administrator users.</w:t>
      </w:r>
    </w:p>
    <w:p w14:paraId="2D9C4366" w14:textId="4714ABFB" w:rsidR="00766380" w:rsidRPr="00E425C9" w:rsidRDefault="00766380" w:rsidP="00766380">
      <w:pPr>
        <w:ind w:left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</w:t>
      </w:r>
      <w:r w:rsidRPr="00631212">
        <w:rPr>
          <w:rFonts w:asciiTheme="minorBidi" w:hAnsiTheme="minorBidi"/>
          <w:b/>
          <w:bCs/>
          <w:sz w:val="28"/>
        </w:rPr>
        <w:t>-116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e system shall retrieve a temple’s news from the database.</w:t>
      </w:r>
    </w:p>
    <w:p w14:paraId="6143DA5C" w14:textId="77777777" w:rsid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031CF8B5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36:</w:t>
      </w:r>
      <w:r w:rsidRPr="00E425C9">
        <w:rPr>
          <w:rFonts w:asciiTheme="minorBidi" w:hAnsiTheme="minorBidi"/>
          <w:sz w:val="28"/>
        </w:rPr>
        <w:t xml:space="preserve"> The system shall provide an input interface (e.g. text area) with the current temple’s news information for administrator users to edit.</w:t>
      </w:r>
    </w:p>
    <w:p w14:paraId="097DDFD8" w14:textId="77777777" w:rsid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s to submit the new information.</w:t>
      </w:r>
    </w:p>
    <w:p w14:paraId="0EB3B93D" w14:textId="6C97D629" w:rsidR="00631212" w:rsidRPr="00E425C9" w:rsidRDefault="00631212" w:rsidP="00631212">
      <w:pPr>
        <w:ind w:left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</w:t>
      </w:r>
      <w:r w:rsidRPr="00631212">
        <w:rPr>
          <w:rFonts w:asciiTheme="minorBidi" w:hAnsiTheme="minorBidi"/>
          <w:b/>
          <w:bCs/>
          <w:sz w:val="28"/>
        </w:rPr>
        <w:t>-</w:t>
      </w:r>
      <w:r>
        <w:rPr>
          <w:rFonts w:asciiTheme="minorBidi" w:hAnsiTheme="minorBidi"/>
          <w:b/>
          <w:bCs/>
          <w:sz w:val="28"/>
        </w:rPr>
        <w:t>117</w:t>
      </w:r>
      <w:r w:rsidRPr="00631212">
        <w:rPr>
          <w:rFonts w:asciiTheme="minorBidi" w:hAnsiTheme="minorBidi"/>
          <w:b/>
          <w:bCs/>
          <w:sz w:val="28"/>
        </w:rPr>
        <w:t>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</w:t>
      </w:r>
      <w:r>
        <w:rPr>
          <w:rFonts w:asciiTheme="minorBidi" w:hAnsiTheme="minorBidi"/>
          <w:sz w:val="28"/>
        </w:rPr>
        <w:t>record</w:t>
      </w:r>
      <w:r>
        <w:rPr>
          <w:rFonts w:asciiTheme="minorBidi" w:hAnsiTheme="minorBidi"/>
          <w:sz w:val="28"/>
        </w:rPr>
        <w:t xml:space="preserve"> a temple’s news </w:t>
      </w:r>
      <w:r>
        <w:rPr>
          <w:rFonts w:asciiTheme="minorBidi" w:hAnsiTheme="minorBidi"/>
          <w:sz w:val="28"/>
        </w:rPr>
        <w:t>to</w:t>
      </w:r>
      <w:r>
        <w:rPr>
          <w:rFonts w:asciiTheme="minorBidi" w:hAnsiTheme="minorBidi"/>
          <w:sz w:val="28"/>
        </w:rPr>
        <w:t xml:space="preserve"> the database.</w:t>
      </w:r>
    </w:p>
    <w:p w14:paraId="3D011BC4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6E9304CF" w14:textId="77777777" w:rsidR="00E425C9" w:rsidRPr="00E425C9" w:rsidRDefault="00E425C9" w:rsidP="00D503D5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 xml:space="preserve">SRS-31: </w:t>
      </w:r>
      <w:r w:rsidRPr="00E425C9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192C6938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63:</w:t>
      </w:r>
      <w:r w:rsidRPr="00E425C9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57CD5219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7: </w:t>
      </w:r>
      <w:r w:rsidRPr="00E425C9">
        <w:rPr>
          <w:rFonts w:asciiTheme="minorBidi" w:hAnsiTheme="minorBidi"/>
          <w:sz w:val="28"/>
        </w:rPr>
        <w:t>The administrator users can add the temple’s news.</w:t>
      </w:r>
    </w:p>
    <w:p w14:paraId="7AD3713B" w14:textId="77777777" w:rsidR="00E425C9" w:rsidRPr="00E425C9" w:rsidRDefault="00E425C9" w:rsidP="00D503D5">
      <w:pPr>
        <w:ind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1CABD0B5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32:</w:t>
      </w:r>
      <w:r w:rsidRPr="00E425C9">
        <w:rPr>
          <w:rFonts w:asciiTheme="minorBidi" w:hAnsiTheme="minorBidi"/>
          <w:sz w:val="28"/>
        </w:rPr>
        <w:t xml:space="preserve"> The system shall provide the temple’s news page for administrator users.</w:t>
      </w:r>
    </w:p>
    <w:p w14:paraId="0672755E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700D40CE" w14:textId="77777777" w:rsid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SRS-34:</w:t>
      </w:r>
      <w:r w:rsidRPr="00E425C9">
        <w:rPr>
          <w:rFonts w:asciiTheme="minorBidi" w:hAnsiTheme="minorBidi"/>
          <w:sz w:val="28"/>
        </w:rPr>
        <w:t xml:space="preserve"> The system shall provide a news management page for administrator users.</w:t>
      </w:r>
    </w:p>
    <w:p w14:paraId="2221435C" w14:textId="3D688696" w:rsidR="00766380" w:rsidRDefault="00766380" w:rsidP="00766380">
      <w:pPr>
        <w:ind w:firstLine="720"/>
        <w:rPr>
          <w:rFonts w:asciiTheme="minorBidi" w:hAnsiTheme="minorBidi"/>
          <w:sz w:val="28"/>
        </w:rPr>
      </w:pPr>
      <w:r w:rsidRPr="00766380">
        <w:rPr>
          <w:rFonts w:asciiTheme="minorBidi" w:hAnsiTheme="minorBidi"/>
          <w:b/>
          <w:bCs/>
          <w:sz w:val="28"/>
        </w:rPr>
        <w:t>SRS-116:</w:t>
      </w:r>
      <w:r w:rsidRPr="00766380">
        <w:rPr>
          <w:rFonts w:asciiTheme="minorBidi" w:hAnsiTheme="minorBidi"/>
          <w:sz w:val="28"/>
        </w:rPr>
        <w:t xml:space="preserve"> The system shall retrieve a temple’s news from the database.</w:t>
      </w:r>
    </w:p>
    <w:p w14:paraId="477C1EB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FB414E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SRS-37: </w:t>
      </w:r>
      <w:r w:rsidRPr="00E425C9">
        <w:rPr>
          <w:rFonts w:asciiTheme="minorBidi" w:hAnsiTheme="minorBidi"/>
          <w:sz w:val="28"/>
        </w:rPr>
        <w:t>The system shall provide an input interface (e.g. text area) for administrator users to add the news of the temple.</w:t>
      </w:r>
    </w:p>
    <w:p w14:paraId="3A928609" w14:textId="77777777" w:rsid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s to submit the new information.</w:t>
      </w:r>
    </w:p>
    <w:p w14:paraId="00F7E5BE" w14:textId="26BC8CFB" w:rsidR="000367D4" w:rsidRPr="00E425C9" w:rsidRDefault="000367D4" w:rsidP="00152162">
      <w:pPr>
        <w:ind w:left="720"/>
        <w:rPr>
          <w:rFonts w:asciiTheme="minorBidi" w:hAnsiTheme="minorBidi"/>
          <w:sz w:val="28"/>
        </w:rPr>
      </w:pPr>
      <w:r w:rsidRPr="000367D4">
        <w:rPr>
          <w:rFonts w:asciiTheme="minorBidi" w:hAnsiTheme="minorBidi"/>
          <w:b/>
          <w:bCs/>
          <w:sz w:val="28"/>
        </w:rPr>
        <w:t>SRS-117:</w:t>
      </w:r>
      <w:r w:rsidRPr="000367D4">
        <w:rPr>
          <w:rFonts w:asciiTheme="minorBidi" w:hAnsiTheme="minorBidi"/>
          <w:sz w:val="28"/>
        </w:rPr>
        <w:t xml:space="preserve"> The system shall record a temple’s news to the database.</w:t>
      </w:r>
    </w:p>
    <w:p w14:paraId="222CD007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2C355E5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1670A8CA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3:</w:t>
      </w:r>
      <w:r w:rsidRPr="00E425C9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7B0812EA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8:</w:t>
      </w:r>
      <w:r w:rsidRPr="00E425C9">
        <w:rPr>
          <w:rFonts w:asciiTheme="minorBidi" w:hAnsiTheme="minorBidi"/>
          <w:sz w:val="28"/>
        </w:rPr>
        <w:t xml:space="preserve"> The administrator users can delete the temple’s news.</w:t>
      </w:r>
    </w:p>
    <w:p w14:paraId="7FCA8A6C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182D5556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2:</w:t>
      </w:r>
      <w:r w:rsidRPr="00E425C9">
        <w:rPr>
          <w:rFonts w:asciiTheme="minorBidi" w:hAnsiTheme="minorBidi"/>
          <w:sz w:val="28"/>
        </w:rPr>
        <w:t xml:space="preserve"> The system shall provide the temple’s news page for administrator users.</w:t>
      </w:r>
    </w:p>
    <w:p w14:paraId="1E2F80B6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lastRenderedPageBreak/>
        <w:tab/>
      </w: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1F699000" w14:textId="77777777" w:rsid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4:</w:t>
      </w:r>
      <w:r w:rsidRPr="00E425C9">
        <w:rPr>
          <w:rFonts w:asciiTheme="minorBidi" w:hAnsiTheme="minorBidi"/>
          <w:sz w:val="28"/>
        </w:rPr>
        <w:t xml:space="preserve"> The system shall provide a news management page for administrator users.</w:t>
      </w:r>
    </w:p>
    <w:p w14:paraId="0D176160" w14:textId="62CE6E20" w:rsidR="000367D4" w:rsidRPr="00E425C9" w:rsidRDefault="000367D4" w:rsidP="000367D4">
      <w:pPr>
        <w:ind w:firstLine="720"/>
        <w:rPr>
          <w:rFonts w:asciiTheme="minorBidi" w:hAnsiTheme="minorBidi"/>
          <w:sz w:val="28"/>
        </w:rPr>
      </w:pPr>
      <w:r w:rsidRPr="000367D4">
        <w:rPr>
          <w:rFonts w:asciiTheme="minorBidi" w:hAnsiTheme="minorBidi"/>
          <w:b/>
          <w:bCs/>
          <w:sz w:val="28"/>
        </w:rPr>
        <w:t>SRS-116:</w:t>
      </w:r>
      <w:r w:rsidRPr="000367D4">
        <w:rPr>
          <w:rFonts w:asciiTheme="minorBidi" w:hAnsiTheme="minorBidi"/>
          <w:sz w:val="28"/>
        </w:rPr>
        <w:t xml:space="preserve"> The system shall retrieve a temple’s news from the database.</w:t>
      </w:r>
    </w:p>
    <w:p w14:paraId="2FC60739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5B0FEA86" w14:textId="77777777" w:rsid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8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the news information.</w:t>
      </w:r>
    </w:p>
    <w:p w14:paraId="24639A6B" w14:textId="667CDA15" w:rsidR="000367D4" w:rsidRPr="00E425C9" w:rsidRDefault="000367D4" w:rsidP="00152162">
      <w:pPr>
        <w:ind w:firstLine="720"/>
        <w:rPr>
          <w:rFonts w:asciiTheme="minorBidi" w:hAnsiTheme="minorBidi"/>
          <w:sz w:val="28"/>
        </w:rPr>
      </w:pPr>
      <w:r w:rsidRPr="000367D4">
        <w:rPr>
          <w:rFonts w:asciiTheme="minorBidi" w:hAnsiTheme="minorBidi"/>
          <w:b/>
          <w:bCs/>
          <w:sz w:val="28"/>
        </w:rPr>
        <w:t>SRS-117:</w:t>
      </w:r>
      <w:r w:rsidRPr="000367D4">
        <w:rPr>
          <w:rFonts w:asciiTheme="minorBidi" w:hAnsiTheme="minorBidi"/>
          <w:sz w:val="28"/>
        </w:rPr>
        <w:t xml:space="preserve"> The system shall record a temple’s news to the database.</w:t>
      </w:r>
    </w:p>
    <w:p w14:paraId="0CA50833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340D4BC0" w14:textId="72966B49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7D1FD645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9:</w:t>
      </w:r>
      <w:r w:rsidRPr="00E425C9">
        <w:rPr>
          <w:rFonts w:asciiTheme="minorBidi" w:hAnsiTheme="minorBidi"/>
          <w:sz w:val="28"/>
        </w:rPr>
        <w:t xml:space="preserve"> The administrator users can update the temple’s annual activity.</w:t>
      </w:r>
    </w:p>
    <w:p w14:paraId="496C06E2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5050E2A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:</w:t>
      </w:r>
      <w:r w:rsidRPr="00E425C9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4A13A5EA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 xml:space="preserve">SRS-39: </w:t>
      </w:r>
      <w:r w:rsidRPr="00E425C9">
        <w:rPr>
          <w:rFonts w:asciiTheme="minorBidi" w:hAnsiTheme="minorBidi"/>
          <w:sz w:val="28"/>
        </w:rPr>
        <w:t>The system shall provide the temple’s annual page for administrator users.</w:t>
      </w:r>
    </w:p>
    <w:p w14:paraId="6ED0D0E8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5BEB3862" w14:textId="77777777" w:rsid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 xml:space="preserve">SRS-40: </w:t>
      </w:r>
      <w:r w:rsidRPr="00E425C9">
        <w:rPr>
          <w:rFonts w:asciiTheme="minorBidi" w:hAnsiTheme="minorBidi"/>
          <w:sz w:val="28"/>
        </w:rPr>
        <w:t>The system shall provide an annual activity management page for administrator users.</w:t>
      </w:r>
    </w:p>
    <w:p w14:paraId="4B188407" w14:textId="77777777" w:rsidR="00716F32" w:rsidRPr="00B2706D" w:rsidRDefault="00716F32" w:rsidP="00716F32">
      <w:pPr>
        <w:ind w:left="720"/>
        <w:rPr>
          <w:rFonts w:asciiTheme="minorBidi" w:hAnsiTheme="minorBidi"/>
          <w:sz w:val="28"/>
        </w:rPr>
      </w:pPr>
      <w:r w:rsidRPr="00F76364">
        <w:rPr>
          <w:rFonts w:asciiTheme="minorBidi" w:hAnsiTheme="minorBidi"/>
          <w:b/>
          <w:bCs/>
          <w:sz w:val="28"/>
        </w:rPr>
        <w:t>SRS-</w:t>
      </w:r>
      <w:r>
        <w:rPr>
          <w:rFonts w:asciiTheme="minorBidi" w:hAnsiTheme="minorBidi"/>
          <w:b/>
          <w:bCs/>
          <w:sz w:val="28"/>
        </w:rPr>
        <w:t>97</w:t>
      </w:r>
      <w:r w:rsidRPr="00F76364">
        <w:rPr>
          <w:rFonts w:asciiTheme="minorBidi" w:hAnsiTheme="minorBidi"/>
          <w:b/>
          <w:bCs/>
          <w:sz w:val="28"/>
        </w:rPr>
        <w:t>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</w:t>
      </w:r>
      <w:r w:rsidRPr="00F76364">
        <w:rPr>
          <w:rFonts w:asciiTheme="minorBidi" w:hAnsiTheme="minorBidi"/>
          <w:sz w:val="28"/>
        </w:rPr>
        <w:t xml:space="preserve">retrieve </w:t>
      </w:r>
      <w:r>
        <w:rPr>
          <w:rFonts w:asciiTheme="minorBidi" w:hAnsiTheme="minorBidi"/>
          <w:sz w:val="28"/>
        </w:rPr>
        <w:t>the annual activity information from the database.</w:t>
      </w:r>
    </w:p>
    <w:p w14:paraId="69DEFB37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bookmarkStart w:id="0" w:name="_GoBack"/>
      <w:bookmarkEnd w:id="0"/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2A58513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1:</w:t>
      </w:r>
      <w:r w:rsidRPr="00E425C9">
        <w:rPr>
          <w:rFonts w:asciiTheme="minorBidi" w:hAnsiTheme="minorBidi"/>
          <w:sz w:val="28"/>
        </w:rPr>
        <w:t xml:space="preserve"> The system shall provide an input interface (e.g. text area) with the current temple’s annual activity information for administrator users to edit.</w:t>
      </w:r>
    </w:p>
    <w:p w14:paraId="193145FD" w14:textId="3D271F5D" w:rsid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3F7110E4" w14:textId="435F6687" w:rsidR="008E42B9" w:rsidRPr="00E425C9" w:rsidRDefault="00716F32" w:rsidP="00152162">
      <w:pPr>
        <w:ind w:left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118</w:t>
      </w:r>
      <w:r w:rsidR="008E42B9" w:rsidRPr="008E42B9">
        <w:rPr>
          <w:rFonts w:asciiTheme="minorBidi" w:hAnsiTheme="minorBidi"/>
          <w:b/>
          <w:bCs/>
          <w:sz w:val="28"/>
        </w:rPr>
        <w:t>:</w:t>
      </w:r>
      <w:r w:rsidR="008E42B9" w:rsidRPr="008E42B9">
        <w:rPr>
          <w:rFonts w:asciiTheme="minorBidi" w:hAnsiTheme="minorBidi"/>
          <w:sz w:val="28"/>
        </w:rPr>
        <w:t xml:space="preserve"> The system shall </w:t>
      </w:r>
      <w:r w:rsidR="008E42B9">
        <w:rPr>
          <w:rFonts w:asciiTheme="minorBidi" w:hAnsiTheme="minorBidi"/>
          <w:sz w:val="28"/>
        </w:rPr>
        <w:t>record</w:t>
      </w:r>
      <w:r w:rsidR="008E42B9" w:rsidRPr="008E42B9">
        <w:rPr>
          <w:rFonts w:asciiTheme="minorBidi" w:hAnsiTheme="minorBidi"/>
          <w:sz w:val="28"/>
        </w:rPr>
        <w:t xml:space="preserve"> the temple’s annual activity </w:t>
      </w:r>
      <w:r w:rsidR="008E42B9">
        <w:rPr>
          <w:rFonts w:asciiTheme="minorBidi" w:hAnsiTheme="minorBidi"/>
          <w:sz w:val="28"/>
        </w:rPr>
        <w:t>to</w:t>
      </w:r>
      <w:r w:rsidR="008E42B9" w:rsidRPr="008E42B9">
        <w:rPr>
          <w:rFonts w:asciiTheme="minorBidi" w:hAnsiTheme="minorBidi"/>
          <w:sz w:val="28"/>
        </w:rPr>
        <w:t xml:space="preserve"> the database.</w:t>
      </w:r>
    </w:p>
    <w:p w14:paraId="1256B09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0: </w:t>
      </w:r>
      <w:r w:rsidRPr="00E425C9">
        <w:rPr>
          <w:rFonts w:asciiTheme="minorBidi" w:hAnsiTheme="minorBidi"/>
          <w:sz w:val="28"/>
        </w:rPr>
        <w:t xml:space="preserve">The system shall provide an interface to show the completion message (“Update Successful) to </w:t>
      </w:r>
      <w:proofErr w:type="gramStart"/>
      <w:r w:rsidRPr="00E425C9">
        <w:rPr>
          <w:rFonts w:asciiTheme="minorBidi" w:hAnsiTheme="minorBidi"/>
          <w:sz w:val="28"/>
        </w:rPr>
        <w:t>users</w:t>
      </w:r>
      <w:proofErr w:type="gramEnd"/>
      <w:r w:rsidRPr="00E425C9">
        <w:rPr>
          <w:rFonts w:asciiTheme="minorBidi" w:hAnsiTheme="minorBidi"/>
          <w:sz w:val="28"/>
        </w:rPr>
        <w:t>.</w:t>
      </w:r>
    </w:p>
    <w:p w14:paraId="22C039E3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43798E6F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3:</w:t>
      </w:r>
      <w:r w:rsidRPr="00E425C9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295A116A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0:</w:t>
      </w:r>
      <w:r w:rsidRPr="00E425C9">
        <w:rPr>
          <w:rFonts w:asciiTheme="minorBidi" w:hAnsiTheme="minorBidi"/>
          <w:sz w:val="28"/>
        </w:rPr>
        <w:t xml:space="preserve"> The administrator users can add the temple’s annual activity.</w:t>
      </w:r>
    </w:p>
    <w:p w14:paraId="7F5AE838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5D8BAEF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8: </w:t>
      </w:r>
      <w:r w:rsidRPr="00E425C9">
        <w:rPr>
          <w:rFonts w:asciiTheme="minorBidi" w:hAnsiTheme="minorBidi"/>
          <w:sz w:val="28"/>
        </w:rPr>
        <w:t>The system shall provide a control (e.g. activity menu) for users to choose the type of temple’s activity.</w:t>
      </w:r>
    </w:p>
    <w:p w14:paraId="52C34478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9:</w:t>
      </w:r>
      <w:r w:rsidRPr="00E425C9">
        <w:rPr>
          <w:rFonts w:asciiTheme="minorBidi" w:hAnsiTheme="minorBidi"/>
          <w:sz w:val="28"/>
        </w:rPr>
        <w:t xml:space="preserve"> The system shall provide the temple’s annual page for administrator users.</w:t>
      </w:r>
    </w:p>
    <w:p w14:paraId="28267F2B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 xml:space="preserve">SRS-33: </w:t>
      </w:r>
      <w:r w:rsidRPr="00E425C9">
        <w:rPr>
          <w:rFonts w:asciiTheme="minorBidi" w:hAnsiTheme="minorBidi"/>
          <w:sz w:val="28"/>
        </w:rPr>
        <w:t>The system shall provide a control (e.g. manage link) for administrator users to choose.</w:t>
      </w:r>
    </w:p>
    <w:p w14:paraId="67E96AB6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0:</w:t>
      </w:r>
      <w:r w:rsidRPr="00E425C9">
        <w:rPr>
          <w:rFonts w:asciiTheme="minorBidi" w:hAnsiTheme="minorBidi"/>
          <w:sz w:val="28"/>
        </w:rPr>
        <w:t xml:space="preserve"> The system shall provide an annual activity management page for administrator users.</w:t>
      </w:r>
    </w:p>
    <w:p w14:paraId="00AFBD0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0F2B6F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42: </w:t>
      </w:r>
      <w:r w:rsidRPr="00E425C9">
        <w:rPr>
          <w:rFonts w:asciiTheme="minorBidi" w:hAnsiTheme="minorBidi"/>
          <w:sz w:val="28"/>
        </w:rPr>
        <w:t>The system shall provide an input interface (e.g. text area) for administrator users to add an annual activity.</w:t>
      </w:r>
    </w:p>
    <w:p w14:paraId="2A62E9C5" w14:textId="20EAFCF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29: </w:t>
      </w:r>
      <w:r w:rsidRPr="00E425C9">
        <w:rPr>
          <w:rFonts w:asciiTheme="minorBidi" w:hAnsiTheme="minorBidi"/>
          <w:sz w:val="28"/>
        </w:rPr>
        <w:t>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2FAEF22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658B7B0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32FADD36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 xml:space="preserve">SRS-63: </w:t>
      </w:r>
      <w:r w:rsidRPr="00E425C9">
        <w:rPr>
          <w:rFonts w:asciiTheme="minorBidi" w:hAnsiTheme="minorBidi"/>
          <w:sz w:val="28"/>
        </w:rPr>
        <w:t>The system shall provide an update message to registered users via email.</w:t>
      </w:r>
    </w:p>
    <w:p w14:paraId="5D052028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1:</w:t>
      </w:r>
      <w:r w:rsidRPr="00E425C9">
        <w:rPr>
          <w:rFonts w:asciiTheme="minorBidi" w:hAnsiTheme="minorBidi"/>
          <w:sz w:val="28"/>
        </w:rPr>
        <w:t xml:space="preserve"> The administrator users can delete the temple’s annual activity.</w:t>
      </w:r>
    </w:p>
    <w:p w14:paraId="28AF7992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6ED7A41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8: </w:t>
      </w:r>
      <w:r w:rsidRPr="00E425C9">
        <w:rPr>
          <w:rFonts w:asciiTheme="minorBidi" w:hAnsiTheme="minorBidi"/>
          <w:sz w:val="28"/>
        </w:rPr>
        <w:t>The system shall provide a control (e.g. activity menu) for users to choose the type of temple’s activity.</w:t>
      </w:r>
    </w:p>
    <w:p w14:paraId="61BFD0B6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9:</w:t>
      </w:r>
      <w:r w:rsidRPr="00E425C9">
        <w:rPr>
          <w:rFonts w:asciiTheme="minorBidi" w:hAnsiTheme="minorBidi"/>
          <w:sz w:val="28"/>
        </w:rPr>
        <w:t xml:space="preserve"> The system shall provide the temple’s annual page for administrator users.</w:t>
      </w:r>
    </w:p>
    <w:p w14:paraId="16B6D0C7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7E742307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0:</w:t>
      </w:r>
      <w:r w:rsidRPr="00E425C9">
        <w:rPr>
          <w:rFonts w:asciiTheme="minorBidi" w:hAnsiTheme="minorBidi"/>
          <w:sz w:val="28"/>
        </w:rPr>
        <w:t xml:space="preserve"> The system shall provide an annual activity management page for administrator users.</w:t>
      </w:r>
    </w:p>
    <w:p w14:paraId="4870C159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</w:t>
      </w:r>
      <w:r w:rsidRPr="00E425C9">
        <w:rPr>
          <w:rFonts w:asciiTheme="minorBidi" w:hAnsiTheme="minorBidi"/>
          <w:sz w:val="28"/>
        </w:rPr>
        <w:t>: The system shall provide a control (e.g. add, update, delete link) for administrator users to choose.</w:t>
      </w:r>
    </w:p>
    <w:p w14:paraId="28B64C46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3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the annual activity information.</w:t>
      </w:r>
    </w:p>
    <w:p w14:paraId="7498E43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2877A9B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1: </w:t>
      </w:r>
      <w:r w:rsidRPr="00E425C9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11B75B1B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2:</w:t>
      </w:r>
      <w:r w:rsidRPr="00E425C9">
        <w:rPr>
          <w:rFonts w:asciiTheme="minorBidi" w:hAnsiTheme="minorBidi"/>
          <w:sz w:val="28"/>
        </w:rPr>
        <w:t xml:space="preserve"> The administrator users can update the temple’s other activity.</w:t>
      </w:r>
    </w:p>
    <w:p w14:paraId="422ECB10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7: </w:t>
      </w:r>
      <w:r w:rsidRPr="00E425C9">
        <w:rPr>
          <w:rFonts w:asciiTheme="minorBidi" w:hAnsiTheme="minorBidi"/>
          <w:sz w:val="28"/>
        </w:rPr>
        <w:t>The system shall provide a control (e.g. menu bar) for administrator users to choose.</w:t>
      </w:r>
    </w:p>
    <w:p w14:paraId="1830FDC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:</w:t>
      </w:r>
      <w:r w:rsidRPr="00E425C9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2A839FE5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4:</w:t>
      </w:r>
      <w:r w:rsidRPr="00E425C9">
        <w:rPr>
          <w:rFonts w:asciiTheme="minorBidi" w:hAnsiTheme="minorBidi"/>
          <w:sz w:val="28"/>
        </w:rPr>
        <w:t xml:space="preserve"> The system shall provide the temple’s other page for administrator users.</w:t>
      </w:r>
    </w:p>
    <w:p w14:paraId="1699D24F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625EA6E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5:</w:t>
      </w:r>
      <w:r w:rsidRPr="00E425C9">
        <w:rPr>
          <w:rFonts w:asciiTheme="minorBidi" w:hAnsiTheme="minorBidi"/>
          <w:sz w:val="28"/>
        </w:rPr>
        <w:t xml:space="preserve"> The system shall provide other activity management page for administrator users.</w:t>
      </w:r>
    </w:p>
    <w:p w14:paraId="179F4D9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557136B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46: </w:t>
      </w:r>
      <w:r w:rsidRPr="00E425C9">
        <w:rPr>
          <w:rFonts w:asciiTheme="minorBidi" w:hAnsiTheme="minorBidi"/>
          <w:sz w:val="28"/>
        </w:rPr>
        <w:t>The system shall provide an input interface (e.g. text area) with the current temple’s other activity information for administrator users to edit.</w:t>
      </w:r>
    </w:p>
    <w:p w14:paraId="734D94B3" w14:textId="71F762D3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024E7F08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186C0DE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08342D44" w14:textId="0F9EBE91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3:</w:t>
      </w:r>
      <w:r w:rsidRPr="00E425C9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54B93EFA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3:</w:t>
      </w:r>
      <w:r w:rsidRPr="00E425C9">
        <w:rPr>
          <w:rFonts w:asciiTheme="minorBidi" w:hAnsiTheme="minorBidi"/>
          <w:sz w:val="28"/>
        </w:rPr>
        <w:t xml:space="preserve"> The administrator users can add the temple’s other activity.</w:t>
      </w:r>
    </w:p>
    <w:p w14:paraId="61B1DC4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7F5C795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:</w:t>
      </w:r>
      <w:r w:rsidRPr="00E425C9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19A8E25E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4:</w:t>
      </w:r>
      <w:r w:rsidRPr="00E425C9">
        <w:rPr>
          <w:rFonts w:asciiTheme="minorBidi" w:hAnsiTheme="minorBidi"/>
          <w:sz w:val="28"/>
        </w:rPr>
        <w:t xml:space="preserve"> The system shall provide the temple’s other page for administrator users.</w:t>
      </w:r>
    </w:p>
    <w:p w14:paraId="7F00F41B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ab/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62A1A658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ab/>
        <w:t>SRS-45:</w:t>
      </w:r>
      <w:r w:rsidRPr="00E425C9">
        <w:rPr>
          <w:rFonts w:asciiTheme="minorBidi" w:hAnsiTheme="minorBidi"/>
          <w:sz w:val="28"/>
        </w:rPr>
        <w:t xml:space="preserve"> The system shall provide other activity management page for administrator users.</w:t>
      </w:r>
    </w:p>
    <w:p w14:paraId="6E776598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5815A1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7:</w:t>
      </w:r>
      <w:r w:rsidRPr="00E425C9">
        <w:rPr>
          <w:rFonts w:asciiTheme="minorBidi" w:hAnsiTheme="minorBidi"/>
          <w:sz w:val="28"/>
        </w:rPr>
        <w:t xml:space="preserve"> The system shall provide an input interface (e.g. text area) for administrator users to add a new other activity.</w:t>
      </w:r>
    </w:p>
    <w:p w14:paraId="7E696D6E" w14:textId="0CFE2935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2D980FC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3DA1C75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751C50B6" w14:textId="58017BA5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3:</w:t>
      </w:r>
      <w:r w:rsidRPr="00E425C9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5A51399F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4:</w:t>
      </w:r>
      <w:r w:rsidRPr="00E425C9">
        <w:rPr>
          <w:rFonts w:asciiTheme="minorBidi" w:hAnsiTheme="minorBidi"/>
          <w:sz w:val="28"/>
        </w:rPr>
        <w:t xml:space="preserve"> The administrator users can delete the temple’s other activity.</w:t>
      </w:r>
    </w:p>
    <w:p w14:paraId="791C8211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55B6C94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:</w:t>
      </w:r>
      <w:r w:rsidRPr="00E425C9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60556404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4:</w:t>
      </w:r>
      <w:r w:rsidRPr="00E425C9">
        <w:rPr>
          <w:rFonts w:asciiTheme="minorBidi" w:hAnsiTheme="minorBidi"/>
          <w:sz w:val="28"/>
        </w:rPr>
        <w:t xml:space="preserve"> The system shall provide the temple’s other page for administrator users.</w:t>
      </w:r>
    </w:p>
    <w:p w14:paraId="46EACD83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8DAEF2F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45:</w:t>
      </w:r>
      <w:r w:rsidRPr="00E425C9">
        <w:rPr>
          <w:rFonts w:asciiTheme="minorBidi" w:hAnsiTheme="minorBidi"/>
          <w:sz w:val="28"/>
        </w:rPr>
        <w:t xml:space="preserve"> The system shall provide other activity management page for administrator users.</w:t>
      </w:r>
    </w:p>
    <w:p w14:paraId="4216BAB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D04B8E4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8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the other activity information.</w:t>
      </w:r>
    </w:p>
    <w:p w14:paraId="3936038E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0: </w:t>
      </w:r>
      <w:r w:rsidRPr="00E425C9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68333AD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10647B22" w14:textId="77777777" w:rsidR="00E425C9" w:rsidRPr="00E425C9" w:rsidRDefault="00E425C9" w:rsidP="00152162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5:</w:t>
      </w:r>
      <w:r w:rsidRPr="00E425C9">
        <w:rPr>
          <w:rFonts w:asciiTheme="minorBidi" w:hAnsiTheme="minorBidi"/>
          <w:sz w:val="28"/>
        </w:rPr>
        <w:t xml:space="preserve"> The administrator users can update the temple’s photo gallery.</w:t>
      </w:r>
    </w:p>
    <w:p w14:paraId="79D48FF4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6AA3843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9:</w:t>
      </w:r>
      <w:r w:rsidRPr="00E425C9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1E14267F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06159AED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50:</w:t>
      </w:r>
      <w:r w:rsidRPr="00E425C9">
        <w:rPr>
          <w:rFonts w:asciiTheme="minorBidi" w:hAnsiTheme="minorBidi"/>
          <w:sz w:val="28"/>
        </w:rPr>
        <w:t xml:space="preserve"> The system shall provide the gallery management page for administrator users.</w:t>
      </w:r>
    </w:p>
    <w:p w14:paraId="05E51FD6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42030EE3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1:</w:t>
      </w:r>
      <w:r w:rsidRPr="00E425C9">
        <w:rPr>
          <w:rFonts w:asciiTheme="minorBidi" w:hAnsiTheme="minorBidi"/>
          <w:sz w:val="28"/>
        </w:rPr>
        <w:t xml:space="preserve"> The system shall provide an input interface (e.g. textbox) with the current gallery name) for administrator users to edit.</w:t>
      </w:r>
    </w:p>
    <w:p w14:paraId="0A5EF282" w14:textId="0D7F85B0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778A291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0A5806BE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1: </w:t>
      </w:r>
      <w:r w:rsidRPr="00E425C9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6E076C54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URS-26: </w:t>
      </w:r>
      <w:r w:rsidRPr="00E425C9">
        <w:rPr>
          <w:rFonts w:asciiTheme="minorBidi" w:hAnsiTheme="minorBidi"/>
          <w:sz w:val="28"/>
        </w:rPr>
        <w:t>The administrator users can add the temple’s photo gallery.</w:t>
      </w:r>
    </w:p>
    <w:p w14:paraId="2DD3D365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7: </w:t>
      </w:r>
      <w:r w:rsidRPr="00E425C9">
        <w:rPr>
          <w:rFonts w:asciiTheme="minorBidi" w:hAnsiTheme="minorBidi"/>
          <w:sz w:val="28"/>
        </w:rPr>
        <w:t>The system shall provide a control (e.g. menu bar) for users to choose.</w:t>
      </w:r>
    </w:p>
    <w:p w14:paraId="32618D5A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9:</w:t>
      </w:r>
      <w:r w:rsidRPr="00E425C9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6378905B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3: </w:t>
      </w:r>
      <w:r w:rsidRPr="00E425C9">
        <w:rPr>
          <w:rFonts w:asciiTheme="minorBidi" w:hAnsiTheme="minorBidi"/>
          <w:sz w:val="28"/>
        </w:rPr>
        <w:t>The system shall provide a control (e.g. manage link) for administrator users to choose.</w:t>
      </w:r>
    </w:p>
    <w:p w14:paraId="2346EB05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50: </w:t>
      </w:r>
      <w:r w:rsidRPr="00E425C9">
        <w:rPr>
          <w:rFonts w:asciiTheme="minorBidi" w:hAnsiTheme="minorBidi"/>
          <w:sz w:val="28"/>
        </w:rPr>
        <w:t>The system shall provide the gallery management page for administrator users.</w:t>
      </w:r>
    </w:p>
    <w:p w14:paraId="72B2F13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55DD838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2:</w:t>
      </w:r>
      <w:r w:rsidRPr="00E425C9">
        <w:rPr>
          <w:rFonts w:asciiTheme="minorBidi" w:hAnsiTheme="minorBidi"/>
          <w:sz w:val="28"/>
        </w:rPr>
        <w:t xml:space="preserve"> The system shall provide an input interface (e.g. textbox) for administrator users to add a new gallery.</w:t>
      </w:r>
    </w:p>
    <w:p w14:paraId="2E0ADDAE" w14:textId="70386396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29: </w:t>
      </w:r>
      <w:r w:rsidRPr="00E425C9">
        <w:rPr>
          <w:rFonts w:asciiTheme="minorBidi" w:hAnsiTheme="minorBidi"/>
          <w:sz w:val="28"/>
        </w:rPr>
        <w:t>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71E732A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0: </w:t>
      </w:r>
      <w:r w:rsidRPr="00E425C9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4D900837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2997F914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7:</w:t>
      </w:r>
      <w:r w:rsidRPr="00E425C9">
        <w:rPr>
          <w:rFonts w:asciiTheme="minorBidi" w:hAnsiTheme="minorBidi"/>
          <w:sz w:val="28"/>
        </w:rPr>
        <w:t xml:space="preserve"> The administrator users can delete the temple’s photo gallery.</w:t>
      </w:r>
    </w:p>
    <w:p w14:paraId="463B389A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68F73898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9:</w:t>
      </w:r>
      <w:r w:rsidRPr="00E425C9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6F431873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7C0DEFEE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0:</w:t>
      </w:r>
      <w:r w:rsidRPr="00E425C9">
        <w:rPr>
          <w:rFonts w:asciiTheme="minorBidi" w:hAnsiTheme="minorBidi"/>
          <w:sz w:val="28"/>
        </w:rPr>
        <w:t xml:space="preserve"> The system shall provide the gallery management page for administrator users.</w:t>
      </w:r>
    </w:p>
    <w:p w14:paraId="3DBA7CEA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3656F5C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3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a gallery in the temple’s photo gallery.</w:t>
      </w:r>
    </w:p>
    <w:p w14:paraId="4120765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0: </w:t>
      </w:r>
      <w:r w:rsidRPr="00E425C9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49683300" w14:textId="6673F470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3D795DB1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8:</w:t>
      </w:r>
      <w:r w:rsidRPr="00E425C9">
        <w:rPr>
          <w:rFonts w:asciiTheme="minorBidi" w:hAnsiTheme="minorBidi"/>
          <w:sz w:val="28"/>
        </w:rPr>
        <w:t xml:space="preserve"> The administrator users can add a photo in the gallery of the temple’s photo gallery.</w:t>
      </w:r>
    </w:p>
    <w:p w14:paraId="740C2F35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7: </w:t>
      </w:r>
      <w:r w:rsidRPr="00E425C9">
        <w:rPr>
          <w:rFonts w:asciiTheme="minorBidi" w:hAnsiTheme="minorBidi"/>
          <w:sz w:val="28"/>
        </w:rPr>
        <w:t>The system shall provide a control (e.g. menu bar) for users to choose.</w:t>
      </w:r>
    </w:p>
    <w:p w14:paraId="127BF14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9:</w:t>
      </w:r>
      <w:r w:rsidRPr="00E425C9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37E3EF5C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E626999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54:</w:t>
      </w:r>
      <w:r w:rsidRPr="00E425C9">
        <w:rPr>
          <w:rFonts w:asciiTheme="minorBidi" w:hAnsiTheme="minorBidi"/>
          <w:sz w:val="28"/>
        </w:rPr>
        <w:t xml:space="preserve"> The system shall provide a photo management page to administrator users.</w:t>
      </w:r>
    </w:p>
    <w:p w14:paraId="6079EFDE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40F3F6F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5:</w:t>
      </w:r>
      <w:r w:rsidRPr="00E425C9">
        <w:rPr>
          <w:rFonts w:asciiTheme="minorBidi" w:hAnsiTheme="minorBidi"/>
          <w:sz w:val="28"/>
        </w:rPr>
        <w:t xml:space="preserve"> The system shall provide an input interface (e.g. list box) for administrator users to add a new photo into a gallery.</w:t>
      </w:r>
    </w:p>
    <w:p w14:paraId="6A55F0A4" w14:textId="3E51699A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7DFDA309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57A32AC2" w14:textId="09754F42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29AC45C5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9:</w:t>
      </w:r>
      <w:r w:rsidRPr="00E425C9">
        <w:rPr>
          <w:rFonts w:asciiTheme="minorBidi" w:hAnsiTheme="minorBidi"/>
          <w:sz w:val="28"/>
        </w:rPr>
        <w:t xml:space="preserve"> The administrator users can delete a photo in the gallery of the temple’s photo gallery.</w:t>
      </w:r>
    </w:p>
    <w:p w14:paraId="50FD629E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3BD2F40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49:</w:t>
      </w:r>
      <w:r w:rsidRPr="00E425C9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2BCA7AA6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11D00853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54:</w:t>
      </w:r>
      <w:r w:rsidRPr="00E425C9">
        <w:rPr>
          <w:rFonts w:asciiTheme="minorBidi" w:hAnsiTheme="minorBidi"/>
          <w:sz w:val="28"/>
        </w:rPr>
        <w:t xml:space="preserve"> The system shall provide a photo management page to administrator users.</w:t>
      </w:r>
    </w:p>
    <w:p w14:paraId="74DC1FB5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3BB94E8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6:</w:t>
      </w:r>
      <w:r w:rsidRPr="00E425C9">
        <w:rPr>
          <w:rFonts w:asciiTheme="minorBidi" w:hAnsiTheme="minorBidi"/>
          <w:sz w:val="28"/>
        </w:rPr>
        <w:t xml:space="preserve"> The system shall provide an input interface (e.g. list box) for administrator users to choose for delete each photo into a gallery.</w:t>
      </w:r>
    </w:p>
    <w:p w14:paraId="4F056622" w14:textId="544D1961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1D2BF3D4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7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each photo in a gallery in the temple’s photo gallery.</w:t>
      </w:r>
    </w:p>
    <w:p w14:paraId="3A35DED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1C62D31A" w14:textId="746E5B9C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1: </w:t>
      </w:r>
      <w:r w:rsidRPr="00E425C9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16495DD2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0:</w:t>
      </w:r>
      <w:r w:rsidRPr="00E425C9">
        <w:rPr>
          <w:rFonts w:asciiTheme="minorBidi" w:hAnsiTheme="minorBidi"/>
          <w:sz w:val="28"/>
        </w:rPr>
        <w:t xml:space="preserve"> The administrator users can add a video on the temple’s video gallery.</w:t>
      </w:r>
    </w:p>
    <w:p w14:paraId="17A0FECF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165C038C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 xml:space="preserve">SRS-58: </w:t>
      </w:r>
      <w:r w:rsidRPr="00E425C9">
        <w:rPr>
          <w:rFonts w:asciiTheme="minorBidi" w:hAnsiTheme="minorBidi"/>
          <w:sz w:val="28"/>
        </w:rPr>
        <w:t>The system shall provide a video gallery page for administrator users.</w:t>
      </w:r>
    </w:p>
    <w:p w14:paraId="6300DC1D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3091E9A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9:</w:t>
      </w:r>
      <w:r w:rsidRPr="00E425C9">
        <w:rPr>
          <w:rFonts w:asciiTheme="minorBidi" w:hAnsiTheme="minorBidi"/>
          <w:sz w:val="28"/>
        </w:rPr>
        <w:t xml:space="preserve"> The system shall provide a video management page to administrator users.</w:t>
      </w:r>
    </w:p>
    <w:p w14:paraId="7FE7BA28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7DD83E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0:</w:t>
      </w:r>
      <w:r w:rsidRPr="00E425C9">
        <w:rPr>
          <w:rFonts w:asciiTheme="minorBidi" w:hAnsiTheme="minorBidi"/>
          <w:sz w:val="28"/>
        </w:rPr>
        <w:t xml:space="preserve"> The system shall provide an input interface (e.g. list box) for administrator users to add a new video into the temple’s video gallery.</w:t>
      </w:r>
    </w:p>
    <w:p w14:paraId="081AC416" w14:textId="2CD36F50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05E1414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2D913C79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37C9A9FA" w14:textId="6EF54998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1</w:t>
      </w:r>
      <w:r w:rsidR="00E425C9" w:rsidRPr="00152162">
        <w:rPr>
          <w:rFonts w:asciiTheme="minorBidi" w:hAnsiTheme="minorBidi"/>
          <w:b/>
          <w:bCs/>
          <w:sz w:val="28"/>
        </w:rPr>
        <w:t xml:space="preserve">: </w:t>
      </w:r>
      <w:r w:rsidR="00E425C9" w:rsidRPr="00E425C9">
        <w:rPr>
          <w:rFonts w:asciiTheme="minorBidi" w:hAnsiTheme="minorBidi"/>
          <w:sz w:val="28"/>
        </w:rPr>
        <w:t>The administrator users can delete a video on the temple’s video gallery.</w:t>
      </w:r>
    </w:p>
    <w:p w14:paraId="4E8AA241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7: </w:t>
      </w:r>
      <w:r w:rsidRPr="00E425C9">
        <w:rPr>
          <w:rFonts w:asciiTheme="minorBidi" w:hAnsiTheme="minorBidi"/>
          <w:sz w:val="28"/>
        </w:rPr>
        <w:t>The system shall provide a control (e.g. menu bar) for users to choose.</w:t>
      </w:r>
    </w:p>
    <w:p w14:paraId="377F6790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8:</w:t>
      </w:r>
      <w:r w:rsidRPr="00E425C9">
        <w:rPr>
          <w:rFonts w:asciiTheme="minorBidi" w:hAnsiTheme="minorBidi"/>
          <w:sz w:val="28"/>
        </w:rPr>
        <w:t xml:space="preserve"> The system shall provide a video gallery page for administrator users.</w:t>
      </w:r>
    </w:p>
    <w:p w14:paraId="2DB4D1E3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0CE4AB63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59:</w:t>
      </w:r>
      <w:r w:rsidRPr="00E425C9">
        <w:rPr>
          <w:rFonts w:asciiTheme="minorBidi" w:hAnsiTheme="minorBidi"/>
          <w:sz w:val="28"/>
        </w:rPr>
        <w:t xml:space="preserve"> The system shall provide a video management page to administrator users.</w:t>
      </w:r>
    </w:p>
    <w:p w14:paraId="3B8FB81A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13968DB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1:</w:t>
      </w:r>
      <w:r w:rsidRPr="00E425C9">
        <w:rPr>
          <w:rFonts w:asciiTheme="minorBidi" w:hAnsiTheme="minorBidi"/>
          <w:sz w:val="28"/>
        </w:rPr>
        <w:t xml:space="preserve"> The system shall provide an input interface (e.g. list box) for administrator users to delete a video into the temple’s video gallery.</w:t>
      </w:r>
    </w:p>
    <w:p w14:paraId="11C6ADC0" w14:textId="46621812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0E04483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62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each video in the temple’s video gallery.</w:t>
      </w:r>
    </w:p>
    <w:p w14:paraId="55521E12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405C2B90" w14:textId="48BD5832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2B000A9B" w14:textId="70615CBD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</w:t>
      </w:r>
      <w:r w:rsidR="00715DE1"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upda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14:paraId="3BA3A73D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10539B3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4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page for administrator users.</w:t>
      </w:r>
    </w:p>
    <w:p w14:paraId="72764E7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FAD21FE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5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management page to administrator users.</w:t>
      </w:r>
    </w:p>
    <w:p w14:paraId="6FFDE35D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A085BA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66: </w:t>
      </w:r>
      <w:r w:rsidRPr="00E425C9">
        <w:rPr>
          <w:rFonts w:asciiTheme="minorBidi" w:hAnsiTheme="minorBidi"/>
          <w:sz w:val="28"/>
        </w:rPr>
        <w:t xml:space="preserve">The system shall provide an input interface (e.g. text area) with the current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for administrator users to edit.</w:t>
      </w:r>
    </w:p>
    <w:p w14:paraId="2DB1BD1D" w14:textId="3C42335F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16B0BD1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0: </w:t>
      </w:r>
      <w:r w:rsidRPr="00E425C9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3E278F6C" w14:textId="22ED5EFE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0EB5F290" w14:textId="5AD42BF6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3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administrator users can add temple’s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lesson.</w:t>
      </w:r>
    </w:p>
    <w:p w14:paraId="752726FF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A0FF6AD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4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page for administrator users.</w:t>
      </w:r>
    </w:p>
    <w:p w14:paraId="5177365E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656DA729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5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management page to administrator users.</w:t>
      </w:r>
    </w:p>
    <w:p w14:paraId="3AB2C92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5:</w:t>
      </w:r>
      <w:r w:rsidRPr="00E425C9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7DACCC7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7:</w:t>
      </w:r>
      <w:r w:rsidRPr="00E425C9">
        <w:rPr>
          <w:rFonts w:asciiTheme="minorBidi" w:hAnsiTheme="minorBidi"/>
          <w:sz w:val="28"/>
        </w:rPr>
        <w:t xml:space="preserve"> The system shall provide an input interface (e.g. text area) for administrator users to add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14:paraId="1FEEEDAC" w14:textId="52B98C44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2C20B13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7D3C04CA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1: </w:t>
      </w:r>
      <w:r w:rsidRPr="00E425C9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0290A9DB" w14:textId="698B7F6E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4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administrator users can delete temple’s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lesson.</w:t>
      </w:r>
    </w:p>
    <w:p w14:paraId="02D0DC6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1A4047C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4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page for administrator users.</w:t>
      </w:r>
    </w:p>
    <w:p w14:paraId="2C4CC1D7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3: </w:t>
      </w:r>
      <w:r w:rsidRPr="00E425C9">
        <w:rPr>
          <w:rFonts w:asciiTheme="minorBidi" w:hAnsiTheme="minorBidi"/>
          <w:sz w:val="28"/>
        </w:rPr>
        <w:t>The system shall provide a control (e.g. manage link) for administrator users to choose.</w:t>
      </w:r>
    </w:p>
    <w:p w14:paraId="17B51B2B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5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 management page to administrator users.</w:t>
      </w:r>
    </w:p>
    <w:p w14:paraId="19DFEDB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5: </w:t>
      </w:r>
      <w:r w:rsidRPr="00E425C9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3EAFDFBF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68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14:paraId="7C2780C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0F9923D2" w14:textId="2F1D8F00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00FFF4FA" w14:textId="6CAF7726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>URS-35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administrator users can approve the user’s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question.</w:t>
      </w:r>
    </w:p>
    <w:p w14:paraId="7665CB72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 the pages.</w:t>
      </w:r>
    </w:p>
    <w:p w14:paraId="3A3AD033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70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page for administrator users.</w:t>
      </w:r>
    </w:p>
    <w:p w14:paraId="7D51F63C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4C606776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1:</w:t>
      </w:r>
      <w:r w:rsidRPr="00E425C9">
        <w:rPr>
          <w:rFonts w:asciiTheme="minorBidi" w:hAnsiTheme="minorBidi"/>
          <w:sz w:val="28"/>
        </w:rPr>
        <w:t xml:space="preserve"> The system shall provide a menu (e.g. new question, answer question, answered question) for administrator users to choose</w:t>
      </w:r>
    </w:p>
    <w:p w14:paraId="296E09E3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2:</w:t>
      </w:r>
      <w:r w:rsidRPr="00E425C9">
        <w:rPr>
          <w:rFonts w:asciiTheme="minorBidi" w:hAnsiTheme="minorBidi"/>
          <w:sz w:val="28"/>
        </w:rPr>
        <w:t xml:space="preserve"> The system shall provide a question approve page for administrator users.</w:t>
      </w:r>
    </w:p>
    <w:p w14:paraId="7D7E1224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3:</w:t>
      </w:r>
      <w:r w:rsidRPr="00E425C9">
        <w:rPr>
          <w:rFonts w:asciiTheme="minorBidi" w:hAnsiTheme="minorBidi"/>
          <w:sz w:val="28"/>
        </w:rPr>
        <w:t xml:space="preserve"> The system shall provide a control (e.g. button) for an administrator to choose.</w:t>
      </w:r>
    </w:p>
    <w:p w14:paraId="688AF69F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4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approve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3624223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2341FD9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35A945C5" w14:textId="601160FD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6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administrator users can answer the user’s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question.</w:t>
      </w:r>
    </w:p>
    <w:p w14:paraId="39E662D8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566ACEDC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70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page for administrator users.</w:t>
      </w:r>
    </w:p>
    <w:p w14:paraId="5A8EB852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3:</w:t>
      </w:r>
      <w:r w:rsidRPr="00E425C9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041F8EF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1:</w:t>
      </w:r>
      <w:r w:rsidRPr="00E425C9">
        <w:rPr>
          <w:rFonts w:asciiTheme="minorBidi" w:hAnsiTheme="minorBidi"/>
          <w:sz w:val="28"/>
        </w:rPr>
        <w:t xml:space="preserve"> The system shall provide a menu (e.g. new question, answer question, answered question) for administrator users to choose</w:t>
      </w:r>
    </w:p>
    <w:p w14:paraId="6DF7A5D0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5:</w:t>
      </w:r>
      <w:r w:rsidRPr="00E425C9">
        <w:rPr>
          <w:rFonts w:asciiTheme="minorBidi" w:hAnsiTheme="minorBidi"/>
          <w:sz w:val="28"/>
        </w:rPr>
        <w:t xml:space="preserve"> The system shall provide an answer page for administrator users.</w:t>
      </w:r>
    </w:p>
    <w:p w14:paraId="50A11738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6:</w:t>
      </w:r>
      <w:r w:rsidRPr="00E425C9">
        <w:rPr>
          <w:rFonts w:asciiTheme="minorBidi" w:hAnsiTheme="minorBidi"/>
          <w:sz w:val="28"/>
        </w:rPr>
        <w:t xml:space="preserve"> The system shall provide an input interface (e.g. text box) for an administrator to answer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4F04A685" w14:textId="3346F4DB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29:</w:t>
      </w:r>
      <w:r w:rsidRPr="00E425C9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00751AB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278F2651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39BDB59D" w14:textId="682D619E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7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administrator users can edit the answer of the user’s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question.</w:t>
      </w:r>
    </w:p>
    <w:p w14:paraId="3DED1241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4AE20B0C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>SRS-70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page for administrator users.</w:t>
      </w:r>
    </w:p>
    <w:p w14:paraId="5CCEB77B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77: </w:t>
      </w:r>
      <w:r w:rsidRPr="00E425C9">
        <w:rPr>
          <w:rFonts w:asciiTheme="minorBidi" w:hAnsiTheme="minorBidi"/>
          <w:sz w:val="28"/>
        </w:rPr>
        <w:t xml:space="preserve">The system shall provide a control (e.g. edit </w:t>
      </w:r>
      <w:proofErr w:type="spellStart"/>
      <w:r w:rsidRPr="00E425C9">
        <w:rPr>
          <w:rFonts w:asciiTheme="minorBidi" w:hAnsiTheme="minorBidi"/>
          <w:sz w:val="28"/>
        </w:rPr>
        <w:t>link</w:t>
      </w:r>
      <w:proofErr w:type="gramStart"/>
      <w:r w:rsidRPr="00E425C9">
        <w:rPr>
          <w:rFonts w:asciiTheme="minorBidi" w:hAnsiTheme="minorBidi"/>
          <w:sz w:val="28"/>
        </w:rPr>
        <w:t>,delete</w:t>
      </w:r>
      <w:proofErr w:type="spellEnd"/>
      <w:proofErr w:type="gramEnd"/>
      <w:r w:rsidRPr="00E425C9">
        <w:rPr>
          <w:rFonts w:asciiTheme="minorBidi" w:hAnsiTheme="minorBidi"/>
          <w:sz w:val="28"/>
        </w:rPr>
        <w:t xml:space="preserve"> link) for administrator users to choose.</w:t>
      </w:r>
    </w:p>
    <w:p w14:paraId="0161C7A6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78: </w:t>
      </w:r>
      <w:r w:rsidRPr="00E425C9">
        <w:rPr>
          <w:rFonts w:asciiTheme="minorBidi" w:hAnsiTheme="minorBidi"/>
          <w:sz w:val="28"/>
        </w:rPr>
        <w:t>The system shall provide an edit page for administrator users to edit the answer.</w:t>
      </w:r>
    </w:p>
    <w:p w14:paraId="1F34D63E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9:</w:t>
      </w:r>
      <w:r w:rsidRPr="00E425C9">
        <w:rPr>
          <w:rFonts w:asciiTheme="minorBidi" w:hAnsiTheme="minorBidi"/>
          <w:sz w:val="28"/>
        </w:rPr>
        <w:t xml:space="preserve"> The system shall provide an input interface (e.g. text box) for an administrator to with the current answer for edit the current answer of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490BBF12" w14:textId="442C3B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29: </w:t>
      </w:r>
      <w:r w:rsidRPr="00E425C9">
        <w:rPr>
          <w:rFonts w:asciiTheme="minorBidi" w:hAnsiTheme="minorBidi"/>
          <w:sz w:val="28"/>
        </w:rPr>
        <w:t>The system shall provide a control (e.g. button) for administrator user</w:t>
      </w:r>
      <w:r w:rsidR="00742851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to submit the new information.</w:t>
      </w:r>
    </w:p>
    <w:p w14:paraId="62AE03DF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48D75A94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08BAAE12" w14:textId="10AB726D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8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administrator users can delete the user’s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question.</w:t>
      </w:r>
    </w:p>
    <w:p w14:paraId="7CB494E5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6C10369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ab/>
        <w:t>SRS-70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page for administrator users.</w:t>
      </w:r>
    </w:p>
    <w:p w14:paraId="25ACB47A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7:</w:t>
      </w:r>
      <w:r w:rsidRPr="00E425C9">
        <w:rPr>
          <w:rFonts w:asciiTheme="minorBidi" w:hAnsiTheme="minorBidi"/>
          <w:sz w:val="28"/>
        </w:rPr>
        <w:t xml:space="preserve"> The system shall provide a control (e.g. edit </w:t>
      </w:r>
      <w:proofErr w:type="spellStart"/>
      <w:r w:rsidRPr="00E425C9">
        <w:rPr>
          <w:rFonts w:asciiTheme="minorBidi" w:hAnsiTheme="minorBidi"/>
          <w:sz w:val="28"/>
        </w:rPr>
        <w:t>link</w:t>
      </w:r>
      <w:proofErr w:type="gramStart"/>
      <w:r w:rsidRPr="00E425C9">
        <w:rPr>
          <w:rFonts w:asciiTheme="minorBidi" w:hAnsiTheme="minorBidi"/>
          <w:sz w:val="28"/>
        </w:rPr>
        <w:t>,delete</w:t>
      </w:r>
      <w:proofErr w:type="spellEnd"/>
      <w:proofErr w:type="gramEnd"/>
      <w:r w:rsidRPr="00E425C9">
        <w:rPr>
          <w:rFonts w:asciiTheme="minorBidi" w:hAnsiTheme="minorBidi"/>
          <w:sz w:val="28"/>
        </w:rPr>
        <w:t xml:space="preserve"> link) for administrator users to choose.</w:t>
      </w:r>
    </w:p>
    <w:p w14:paraId="6D948449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0:</w:t>
      </w:r>
      <w:r w:rsidRPr="00E425C9">
        <w:rPr>
          <w:rFonts w:asciiTheme="minorBidi" w:hAnsiTheme="minorBidi"/>
          <w:sz w:val="28"/>
        </w:rPr>
        <w:t xml:space="preserve"> The system shall ask for the confirmation of administrator users to delete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75A3C7CC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2734D0E0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31: </w:t>
      </w:r>
      <w:r w:rsidRPr="00E425C9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303DED47" w14:textId="7EDA6D7D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9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registered users can update their user profile.</w:t>
      </w:r>
    </w:p>
    <w:p w14:paraId="52C496B5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button, label with link) for users to choose.</w:t>
      </w:r>
    </w:p>
    <w:p w14:paraId="5AD67665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1:</w:t>
      </w:r>
      <w:r w:rsidRPr="00E425C9">
        <w:rPr>
          <w:rFonts w:asciiTheme="minorBidi" w:hAnsiTheme="minorBidi"/>
          <w:sz w:val="28"/>
        </w:rPr>
        <w:t xml:space="preserve"> The system shall provide my profile page for registered users.</w:t>
      </w:r>
    </w:p>
    <w:p w14:paraId="7088D5F5" w14:textId="77777777" w:rsid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2:</w:t>
      </w:r>
      <w:r w:rsidRPr="00E425C9">
        <w:rPr>
          <w:rFonts w:asciiTheme="minorBidi" w:hAnsiTheme="minorBidi"/>
          <w:sz w:val="28"/>
        </w:rPr>
        <w:t xml:space="preserve"> The system shall provide a control (e.g. button) for registered users to edit their profile.</w:t>
      </w:r>
    </w:p>
    <w:p w14:paraId="266EAE17" w14:textId="39CD4CF3" w:rsidR="005248F7" w:rsidRPr="00E425C9" w:rsidRDefault="005248F7" w:rsidP="00152162">
      <w:pPr>
        <w:ind w:firstLine="720"/>
        <w:rPr>
          <w:rFonts w:asciiTheme="minorBidi" w:hAnsiTheme="minorBidi"/>
          <w:sz w:val="28"/>
        </w:rPr>
      </w:pPr>
      <w:r w:rsidRPr="005248F7">
        <w:rPr>
          <w:rFonts w:asciiTheme="minorBidi" w:hAnsiTheme="minorBidi"/>
          <w:b/>
          <w:bCs/>
          <w:sz w:val="28"/>
        </w:rPr>
        <w:t>SRS-109:</w:t>
      </w:r>
      <w:r>
        <w:rPr>
          <w:rFonts w:asciiTheme="minorBidi" w:hAnsiTheme="minorBidi"/>
          <w:sz w:val="28"/>
        </w:rPr>
        <w:t xml:space="preserve"> The system shall retrieve a user’s profile information from the database.</w:t>
      </w:r>
    </w:p>
    <w:p w14:paraId="4C850CF7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83: </w:t>
      </w:r>
      <w:r w:rsidRPr="00E425C9">
        <w:rPr>
          <w:rFonts w:asciiTheme="minorBidi" w:hAnsiTheme="minorBidi"/>
          <w:sz w:val="28"/>
        </w:rPr>
        <w:t>The system shall provide an input interface (e.g. text box) with exist user’s profile information for registered users to edit.</w:t>
      </w:r>
    </w:p>
    <w:p w14:paraId="274F4E67" w14:textId="77777777" w:rsid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4:</w:t>
      </w:r>
      <w:r w:rsidRPr="00E425C9">
        <w:rPr>
          <w:rFonts w:asciiTheme="minorBidi" w:hAnsiTheme="minorBidi"/>
          <w:sz w:val="28"/>
        </w:rPr>
        <w:t xml:space="preserve"> The system shall provide a control (e.g. button) for registered user to submit the new information.</w:t>
      </w:r>
    </w:p>
    <w:p w14:paraId="5D6A108D" w14:textId="539A67F9" w:rsidR="00E00A95" w:rsidRDefault="00E00A95" w:rsidP="00152162">
      <w:pPr>
        <w:ind w:left="720"/>
        <w:rPr>
          <w:rFonts w:asciiTheme="minorBidi" w:hAnsiTheme="minorBidi"/>
          <w:sz w:val="28"/>
        </w:rPr>
      </w:pPr>
      <w:r w:rsidRPr="00E00A95">
        <w:rPr>
          <w:rFonts w:asciiTheme="minorBidi" w:hAnsiTheme="minorBidi"/>
          <w:b/>
          <w:bCs/>
          <w:sz w:val="28"/>
        </w:rPr>
        <w:t>SRS-111:</w:t>
      </w:r>
      <w:r>
        <w:rPr>
          <w:rFonts w:asciiTheme="minorBidi" w:hAnsiTheme="minorBidi"/>
          <w:sz w:val="28"/>
        </w:rPr>
        <w:t xml:space="preserve"> The system shall validate a new user’s profile information.</w:t>
      </w:r>
    </w:p>
    <w:p w14:paraId="6D0177ED" w14:textId="3B46CC48" w:rsidR="005248F7" w:rsidRPr="00E425C9" w:rsidRDefault="005248F7" w:rsidP="005248F7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110</w:t>
      </w:r>
      <w:r w:rsidRPr="005248F7">
        <w:rPr>
          <w:rFonts w:asciiTheme="minorBidi" w:hAnsiTheme="minorBidi"/>
          <w:b/>
          <w:bCs/>
          <w:sz w:val="28"/>
        </w:rPr>
        <w:t>:</w:t>
      </w:r>
      <w:r>
        <w:rPr>
          <w:rFonts w:asciiTheme="minorBidi" w:hAnsiTheme="minorBidi"/>
          <w:sz w:val="28"/>
        </w:rPr>
        <w:t xml:space="preserve"> The system shall record a new user’s profile information from the database.</w:t>
      </w:r>
    </w:p>
    <w:p w14:paraId="13CAFABA" w14:textId="77777777" w:rsidR="005248F7" w:rsidRPr="00E425C9" w:rsidRDefault="005248F7" w:rsidP="00152162">
      <w:pPr>
        <w:ind w:left="720"/>
        <w:rPr>
          <w:rFonts w:asciiTheme="minorBidi" w:hAnsiTheme="minorBidi"/>
          <w:sz w:val="28"/>
        </w:rPr>
      </w:pPr>
    </w:p>
    <w:p w14:paraId="287F83C3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Update Successful) to users.</w:t>
      </w:r>
    </w:p>
    <w:p w14:paraId="5FE883D2" w14:textId="6297AE1A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31:</w:t>
      </w:r>
      <w:r w:rsidRPr="00E425C9">
        <w:rPr>
          <w:rFonts w:asciiTheme="minorBidi" w:hAnsiTheme="minorBidi"/>
          <w:sz w:val="28"/>
        </w:rPr>
        <w:t xml:space="preserve"> The system shall provide an interface to show the error message (“Update Unsuccessful, Please try again!”) to users.</w:t>
      </w:r>
    </w:p>
    <w:p w14:paraId="7615ED79" w14:textId="5A7FBB8B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0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registered users can view their </w:t>
      </w:r>
      <w:proofErr w:type="spellStart"/>
      <w:r w:rsidR="00E425C9" w:rsidRPr="00E425C9">
        <w:rPr>
          <w:rFonts w:asciiTheme="minorBidi" w:hAnsiTheme="minorBidi"/>
          <w:sz w:val="28"/>
        </w:rPr>
        <w:t>dhamma</w:t>
      </w:r>
      <w:proofErr w:type="spellEnd"/>
      <w:r w:rsidR="00E425C9" w:rsidRPr="00E425C9">
        <w:rPr>
          <w:rFonts w:asciiTheme="minorBidi" w:hAnsiTheme="minorBidi"/>
          <w:sz w:val="28"/>
        </w:rPr>
        <w:t xml:space="preserve"> question history.</w:t>
      </w:r>
    </w:p>
    <w:p w14:paraId="42442129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button, label with link) for users to choose.</w:t>
      </w:r>
    </w:p>
    <w:p w14:paraId="4AB8F271" w14:textId="77777777" w:rsid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1:</w:t>
      </w:r>
      <w:r w:rsidRPr="00E425C9">
        <w:rPr>
          <w:rFonts w:asciiTheme="minorBidi" w:hAnsiTheme="minorBidi"/>
          <w:sz w:val="28"/>
        </w:rPr>
        <w:t xml:space="preserve"> The system shall provide my profile page for registered users.</w:t>
      </w:r>
    </w:p>
    <w:p w14:paraId="09FCB25C" w14:textId="4FAFCCCD" w:rsidR="009272D0" w:rsidRPr="00E425C9" w:rsidRDefault="009272D0" w:rsidP="009272D0">
      <w:pPr>
        <w:ind w:left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>SRS-11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system shall provide a control (e.g. button, label with link) for users to choose</w:t>
      </w:r>
      <w:r>
        <w:rPr>
          <w:rFonts w:asciiTheme="minorBidi" w:hAnsiTheme="minorBidi"/>
          <w:sz w:val="28"/>
        </w:rPr>
        <w:t xml:space="preserve"> to view a history of their question</w:t>
      </w:r>
      <w:r w:rsidRPr="00E425C9">
        <w:rPr>
          <w:rFonts w:asciiTheme="minorBidi" w:hAnsiTheme="minorBidi"/>
          <w:sz w:val="28"/>
        </w:rPr>
        <w:t>.</w:t>
      </w:r>
    </w:p>
    <w:p w14:paraId="2614B50B" w14:textId="6FFF06BD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5:</w:t>
      </w:r>
      <w:r w:rsidRPr="00E425C9">
        <w:rPr>
          <w:rFonts w:asciiTheme="minorBidi" w:hAnsiTheme="minorBidi"/>
          <w:sz w:val="28"/>
        </w:rPr>
        <w:t xml:space="preserve"> The system shall provide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history page for registered users.</w:t>
      </w:r>
    </w:p>
    <w:p w14:paraId="03722D22" w14:textId="38233955" w:rsidR="00E425C9" w:rsidRPr="00E425C9" w:rsidRDefault="00715DE1" w:rsidP="00E425C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1</w:t>
      </w:r>
      <w:r w:rsidR="00E425C9" w:rsidRPr="00152162">
        <w:rPr>
          <w:rFonts w:asciiTheme="minorBidi" w:hAnsiTheme="minorBidi"/>
          <w:b/>
          <w:bCs/>
          <w:sz w:val="28"/>
        </w:rPr>
        <w:t>:</w:t>
      </w:r>
      <w:r w:rsidR="00E425C9" w:rsidRPr="00E425C9">
        <w:rPr>
          <w:rFonts w:asciiTheme="minorBidi" w:hAnsiTheme="minorBidi"/>
          <w:sz w:val="28"/>
        </w:rPr>
        <w:t xml:space="preserve"> The users can view the temple’s new</w:t>
      </w:r>
      <w:r w:rsidR="00D80FE7">
        <w:rPr>
          <w:rFonts w:asciiTheme="minorBidi" w:hAnsiTheme="minorBidi"/>
          <w:sz w:val="28"/>
        </w:rPr>
        <w:t>s</w:t>
      </w:r>
      <w:r w:rsidR="00E425C9" w:rsidRPr="00E425C9">
        <w:rPr>
          <w:rFonts w:asciiTheme="minorBidi" w:hAnsiTheme="minorBidi"/>
          <w:sz w:val="28"/>
        </w:rPr>
        <w:t xml:space="preserve"> page.</w:t>
      </w:r>
    </w:p>
    <w:p w14:paraId="4E3A256D" w14:textId="77777777" w:rsid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59A06075" w14:textId="1FBDF894" w:rsidR="00D80FE7" w:rsidRPr="00E425C9" w:rsidRDefault="00D80FE7" w:rsidP="00152162">
      <w:pPr>
        <w:ind w:firstLine="720"/>
        <w:rPr>
          <w:rFonts w:asciiTheme="minorBidi" w:hAnsiTheme="minorBidi"/>
          <w:sz w:val="28"/>
        </w:rPr>
      </w:pPr>
      <w:r w:rsidRPr="00D80FE7">
        <w:rPr>
          <w:rFonts w:asciiTheme="minorBidi" w:hAnsiTheme="minorBidi"/>
          <w:b/>
          <w:bCs/>
          <w:sz w:val="28"/>
        </w:rPr>
        <w:t>SRS-101:</w:t>
      </w:r>
      <w:r>
        <w:rPr>
          <w:rFonts w:asciiTheme="minorBidi" w:hAnsiTheme="minorBidi"/>
          <w:sz w:val="28"/>
        </w:rPr>
        <w:t xml:space="preserve"> </w:t>
      </w:r>
      <w:r w:rsidRPr="00D80FE7">
        <w:rPr>
          <w:rFonts w:asciiTheme="minorBidi" w:hAnsiTheme="minorBidi"/>
          <w:sz w:val="28"/>
        </w:rPr>
        <w:t xml:space="preserve">The system shall retrieve the temple’s </w:t>
      </w:r>
      <w:r>
        <w:rPr>
          <w:rFonts w:asciiTheme="minorBidi" w:hAnsiTheme="minorBidi"/>
          <w:sz w:val="28"/>
        </w:rPr>
        <w:t>news</w:t>
      </w:r>
      <w:r w:rsidRPr="00D80FE7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nformation</w:t>
      </w:r>
      <w:r w:rsidRPr="00D80FE7">
        <w:rPr>
          <w:rFonts w:asciiTheme="minorBidi" w:hAnsiTheme="minorBidi"/>
          <w:sz w:val="28"/>
        </w:rPr>
        <w:t xml:space="preserve"> from the database.</w:t>
      </w:r>
    </w:p>
    <w:p w14:paraId="3F0B4A74" w14:textId="3A5B553C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SRS-86: </w:t>
      </w:r>
      <w:r w:rsidRPr="00E425C9">
        <w:rPr>
          <w:rFonts w:asciiTheme="minorBidi" w:hAnsiTheme="minorBidi"/>
          <w:sz w:val="28"/>
        </w:rPr>
        <w:t>The system shall provide the temple’s new</w:t>
      </w:r>
      <w:r w:rsidR="00D80FE7">
        <w:rPr>
          <w:rFonts w:asciiTheme="minorBidi" w:hAnsiTheme="minorBidi"/>
          <w:sz w:val="28"/>
        </w:rPr>
        <w:t>s</w:t>
      </w:r>
      <w:r w:rsidRPr="00E425C9">
        <w:rPr>
          <w:rFonts w:asciiTheme="minorBidi" w:hAnsiTheme="minorBidi"/>
          <w:sz w:val="28"/>
        </w:rPr>
        <w:t xml:space="preserve"> page for users.</w:t>
      </w:r>
    </w:p>
    <w:p w14:paraId="2F34155D" w14:textId="31B9D062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 w:rsidR="00715DE1"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photo in a gallery in the temple’s photo gallery.</w:t>
      </w:r>
    </w:p>
    <w:p w14:paraId="7C2466B9" w14:textId="77777777" w:rsid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3F5EEFA" w14:textId="4DABD1A9" w:rsidR="001F3D74" w:rsidRPr="00E425C9" w:rsidRDefault="001F3D74" w:rsidP="001F3D74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99:</w:t>
      </w:r>
      <w:r w:rsidRPr="00512CC3">
        <w:rPr>
          <w:rFonts w:asciiTheme="minorBidi" w:hAnsiTheme="minorBidi"/>
          <w:sz w:val="28"/>
        </w:rPr>
        <w:t xml:space="preserve"> The system shall retrieve the temple’s </w:t>
      </w:r>
      <w:r>
        <w:rPr>
          <w:rFonts w:asciiTheme="minorBidi" w:hAnsiTheme="minorBidi"/>
          <w:sz w:val="28"/>
        </w:rPr>
        <w:t>photo gallery list</w:t>
      </w:r>
      <w:r w:rsidRPr="00512CC3">
        <w:rPr>
          <w:rFonts w:asciiTheme="minorBidi" w:hAnsiTheme="minorBidi"/>
          <w:sz w:val="28"/>
        </w:rPr>
        <w:t xml:space="preserve"> from the database.</w:t>
      </w:r>
    </w:p>
    <w:p w14:paraId="1B85D486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  <w:cs/>
        </w:rPr>
      </w:pPr>
      <w:r w:rsidRPr="00152162">
        <w:rPr>
          <w:rFonts w:asciiTheme="minorBidi" w:hAnsiTheme="minorBidi"/>
          <w:b/>
          <w:bCs/>
          <w:sz w:val="28"/>
        </w:rPr>
        <w:t>SRS-16:</w:t>
      </w:r>
      <w:r w:rsidRPr="00E425C9">
        <w:rPr>
          <w:rFonts w:asciiTheme="minorBidi" w:hAnsiTheme="minorBidi"/>
          <w:sz w:val="28"/>
        </w:rPr>
        <w:t xml:space="preserve"> The system shall provide a photo gallery page for users.</w:t>
      </w:r>
    </w:p>
    <w:p w14:paraId="7836E255" w14:textId="77777777" w:rsid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7:</w:t>
      </w:r>
      <w:r w:rsidRPr="00E425C9">
        <w:rPr>
          <w:rFonts w:asciiTheme="minorBidi" w:hAnsiTheme="minorBidi"/>
          <w:sz w:val="28"/>
        </w:rPr>
        <w:t xml:space="preserve"> The system shall provide a control (e.g. link inside the gallery name) for users.</w:t>
      </w:r>
    </w:p>
    <w:p w14:paraId="5397197C" w14:textId="3087CF9B" w:rsidR="001F3D74" w:rsidRPr="00E425C9" w:rsidRDefault="001F3D74" w:rsidP="001F3D74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102:</w:t>
      </w:r>
      <w:r>
        <w:rPr>
          <w:rFonts w:asciiTheme="minorBidi" w:hAnsiTheme="minorBidi"/>
          <w:sz w:val="28"/>
        </w:rPr>
        <w:t xml:space="preserve"> The system shall retrieve the</w:t>
      </w:r>
      <w:r w:rsidRPr="00512CC3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photo list</w:t>
      </w:r>
      <w:r w:rsidRPr="00512CC3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of the temple </w:t>
      </w:r>
      <w:r w:rsidRPr="00512CC3">
        <w:rPr>
          <w:rFonts w:asciiTheme="minorBidi" w:hAnsiTheme="minorBidi"/>
          <w:sz w:val="28"/>
        </w:rPr>
        <w:t>from the database.</w:t>
      </w:r>
    </w:p>
    <w:p w14:paraId="48D6D011" w14:textId="4CA768CA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8:</w:t>
      </w:r>
      <w:r w:rsidRPr="00E425C9">
        <w:rPr>
          <w:rFonts w:asciiTheme="minorBidi" w:hAnsiTheme="minorBidi"/>
          <w:sz w:val="28"/>
        </w:rPr>
        <w:t xml:space="preserve"> The system shall provide the user interface for users to show the photo inside a gallery.</w:t>
      </w:r>
    </w:p>
    <w:p w14:paraId="73F8F437" w14:textId="711FF5CB" w:rsidR="00E425C9" w:rsidRPr="00E425C9" w:rsidRDefault="00E425C9" w:rsidP="00E425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 w:rsidR="00715DE1">
        <w:rPr>
          <w:rFonts w:asciiTheme="minorBidi" w:hAnsiTheme="minorBidi"/>
          <w:b/>
          <w:bCs/>
          <w:sz w:val="28"/>
        </w:rPr>
        <w:t>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leave a message for the temple.</w:t>
      </w:r>
    </w:p>
    <w:p w14:paraId="30BDCC3B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C50BCC9" w14:textId="77777777" w:rsidR="00E425C9" w:rsidRPr="00E425C9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18:</w:t>
      </w:r>
      <w:r w:rsidRPr="00E425C9">
        <w:rPr>
          <w:rFonts w:asciiTheme="minorBidi" w:hAnsiTheme="minorBidi"/>
          <w:sz w:val="28"/>
        </w:rPr>
        <w:t xml:space="preserve"> The system shall provide the contact us page for users.</w:t>
      </w:r>
    </w:p>
    <w:p w14:paraId="4067648E" w14:textId="77777777" w:rsidR="00E425C9" w:rsidRPr="00E425C9" w:rsidRDefault="00E425C9" w:rsidP="00E425C9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sz w:val="28"/>
        </w:rPr>
        <w:tab/>
      </w:r>
      <w:r w:rsidRPr="00152162">
        <w:rPr>
          <w:rFonts w:asciiTheme="minorBidi" w:hAnsiTheme="minorBidi"/>
          <w:b/>
          <w:bCs/>
          <w:sz w:val="28"/>
        </w:rPr>
        <w:t xml:space="preserve">SRS-89: </w:t>
      </w:r>
      <w:r w:rsidRPr="00E425C9">
        <w:rPr>
          <w:rFonts w:asciiTheme="minorBidi" w:hAnsiTheme="minorBidi"/>
          <w:sz w:val="28"/>
        </w:rPr>
        <w:t>The system shall provide an input interface (e.g. textbox) for users to leave a message.</w:t>
      </w:r>
    </w:p>
    <w:p w14:paraId="5989670A" w14:textId="77777777" w:rsid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84:</w:t>
      </w:r>
      <w:r w:rsidRPr="00E425C9">
        <w:rPr>
          <w:rFonts w:asciiTheme="minorBidi" w:hAnsiTheme="minorBidi"/>
          <w:sz w:val="28"/>
        </w:rPr>
        <w:t xml:space="preserve"> The system shall provide a control (e.g. button) for registered user to submit the new information.</w:t>
      </w:r>
    </w:p>
    <w:p w14:paraId="02F91109" w14:textId="612D4429" w:rsidR="00224084" w:rsidRPr="00224084" w:rsidRDefault="00224084" w:rsidP="00152162">
      <w:pPr>
        <w:ind w:left="720"/>
        <w:rPr>
          <w:rFonts w:asciiTheme="minorBidi" w:hAnsiTheme="minorBidi"/>
          <w:sz w:val="28"/>
        </w:rPr>
      </w:pPr>
      <w:r w:rsidRPr="00224084">
        <w:rPr>
          <w:rFonts w:asciiTheme="minorBidi" w:hAnsiTheme="minorBidi"/>
          <w:b/>
          <w:bCs/>
          <w:sz w:val="28"/>
        </w:rPr>
        <w:t>SRS-113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e system shall record the message from the registered users into the database.</w:t>
      </w:r>
    </w:p>
    <w:p w14:paraId="0742C11B" w14:textId="77777777" w:rsidR="00E425C9" w:rsidRPr="00E425C9" w:rsidRDefault="00E425C9" w:rsidP="00152162">
      <w:pPr>
        <w:ind w:left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90:</w:t>
      </w:r>
      <w:r w:rsidRPr="00E425C9">
        <w:rPr>
          <w:rFonts w:asciiTheme="minorBidi" w:hAnsiTheme="minorBidi"/>
          <w:sz w:val="28"/>
        </w:rPr>
        <w:t xml:space="preserve"> The system shall provide an interface to show the completion message (“Thank you for your message!”) to users.</w:t>
      </w:r>
    </w:p>
    <w:p w14:paraId="43B80430" w14:textId="26F6CD73" w:rsidR="00EB07E4" w:rsidRDefault="00E425C9" w:rsidP="00152162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SRS-91:</w:t>
      </w:r>
      <w:r w:rsidRPr="00E425C9">
        <w:rPr>
          <w:rFonts w:asciiTheme="minorBidi" w:hAnsiTheme="minorBidi"/>
          <w:sz w:val="28"/>
        </w:rPr>
        <w:t xml:space="preserve"> The system shall provide the message to the administrator users via email.</w:t>
      </w:r>
    </w:p>
    <w:p w14:paraId="02F41AC0" w14:textId="343136EC" w:rsidR="00B379F4" w:rsidRPr="00E425C9" w:rsidRDefault="00B379F4" w:rsidP="00B379F4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</w:t>
      </w:r>
      <w:r>
        <w:rPr>
          <w:rFonts w:asciiTheme="minorBidi" w:hAnsiTheme="minorBidi"/>
          <w:sz w:val="28"/>
        </w:rPr>
        <w:t>view</w:t>
      </w:r>
      <w:r w:rsidRPr="00E425C9">
        <w:rPr>
          <w:rFonts w:asciiTheme="minorBidi" w:hAnsiTheme="minorBidi"/>
          <w:sz w:val="28"/>
        </w:rPr>
        <w:t xml:space="preserve">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</w:t>
      </w:r>
      <w:r w:rsidRPr="00E425C9">
        <w:rPr>
          <w:rFonts w:asciiTheme="minorBidi" w:hAnsiTheme="minorBidi"/>
          <w:sz w:val="28"/>
        </w:rPr>
        <w:t>.</w:t>
      </w:r>
    </w:p>
    <w:p w14:paraId="1F04D23F" w14:textId="77777777" w:rsidR="00B379F4" w:rsidRPr="00E425C9" w:rsidRDefault="00B379F4" w:rsidP="00B379F4">
      <w:pPr>
        <w:ind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SRS-7:</w:t>
      </w:r>
      <w:r w:rsidRPr="00E425C9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492186B2" w14:textId="26394165" w:rsidR="00B379F4" w:rsidRDefault="00B379F4" w:rsidP="00B379F4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RS-9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system shall provide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page for users</w:t>
      </w:r>
      <w:r w:rsidRPr="00E425C9">
        <w:rPr>
          <w:rFonts w:asciiTheme="minorBidi" w:hAnsiTheme="minorBidi"/>
          <w:sz w:val="28"/>
        </w:rPr>
        <w:t>.</w:t>
      </w:r>
    </w:p>
    <w:p w14:paraId="7B792B39" w14:textId="7DB12D0B" w:rsidR="00F76364" w:rsidRPr="00F76364" w:rsidRDefault="00F76364" w:rsidP="00B379F4">
      <w:pPr>
        <w:ind w:firstLine="720"/>
        <w:rPr>
          <w:rFonts w:asciiTheme="minorBidi" w:hAnsiTheme="minorBidi"/>
          <w:sz w:val="28"/>
        </w:rPr>
      </w:pPr>
      <w:r w:rsidRPr="00F76364">
        <w:rPr>
          <w:rFonts w:asciiTheme="minorBidi" w:hAnsiTheme="minorBidi"/>
          <w:b/>
          <w:bCs/>
          <w:sz w:val="28"/>
        </w:rPr>
        <w:t>SRS-96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e system shall retrieve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information from the database</w:t>
      </w:r>
      <w:r w:rsidR="00C41A93">
        <w:rPr>
          <w:rFonts w:asciiTheme="minorBidi" w:hAnsiTheme="minorBidi"/>
          <w:sz w:val="28"/>
        </w:rPr>
        <w:t>.</w:t>
      </w:r>
    </w:p>
    <w:p w14:paraId="7D8E744A" w14:textId="4689AA3B" w:rsidR="00B379F4" w:rsidRDefault="00B379F4" w:rsidP="00B379F4">
      <w:pPr>
        <w:ind w:left="720"/>
        <w:rPr>
          <w:rFonts w:asciiTheme="minorBidi" w:hAnsiTheme="minorBidi"/>
          <w:sz w:val="28"/>
        </w:rPr>
      </w:pPr>
      <w:r w:rsidRPr="00B379F4">
        <w:rPr>
          <w:rFonts w:asciiTheme="minorBidi" w:hAnsiTheme="minorBidi"/>
          <w:b/>
          <w:bCs/>
          <w:sz w:val="28"/>
        </w:rPr>
        <w:t xml:space="preserve">SRS-93: </w:t>
      </w:r>
      <w:r>
        <w:rPr>
          <w:rFonts w:asciiTheme="minorBidi" w:hAnsiTheme="minorBidi"/>
          <w:sz w:val="28"/>
        </w:rPr>
        <w:t xml:space="preserve">The system shall provide an user interface (e.g. Text </w:t>
      </w:r>
      <w:proofErr w:type="spellStart"/>
      <w:r>
        <w:rPr>
          <w:rFonts w:asciiTheme="minorBidi" w:hAnsiTheme="minorBidi"/>
          <w:sz w:val="28"/>
        </w:rPr>
        <w:t>area</w:t>
      </w:r>
      <w:proofErr w:type="gramStart"/>
      <w:r>
        <w:rPr>
          <w:rFonts w:asciiTheme="minorBidi" w:hAnsiTheme="minorBidi"/>
          <w:sz w:val="28"/>
        </w:rPr>
        <w:t>,popup</w:t>
      </w:r>
      <w:proofErr w:type="spellEnd"/>
      <w:proofErr w:type="gramEnd"/>
      <w:r>
        <w:rPr>
          <w:rFonts w:asciiTheme="minorBidi" w:hAnsiTheme="minorBidi"/>
          <w:sz w:val="28"/>
        </w:rPr>
        <w:t xml:space="preserve"> box) to show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to users.</w:t>
      </w:r>
    </w:p>
    <w:p w14:paraId="72344F22" w14:textId="77777777" w:rsidR="00B379F4" w:rsidRPr="00E425C9" w:rsidRDefault="00B379F4" w:rsidP="00B379F4">
      <w:pPr>
        <w:rPr>
          <w:rFonts w:asciiTheme="minorBidi" w:hAnsiTheme="minorBidi"/>
          <w:sz w:val="28"/>
        </w:rPr>
      </w:pPr>
    </w:p>
    <w:p w14:paraId="41EB8257" w14:textId="77777777" w:rsidR="00B379F4" w:rsidRPr="00E425C9" w:rsidRDefault="00B379F4" w:rsidP="00B379F4">
      <w:pPr>
        <w:rPr>
          <w:rFonts w:asciiTheme="minorBidi" w:hAnsiTheme="minorBidi"/>
          <w:sz w:val="28"/>
        </w:rPr>
      </w:pPr>
    </w:p>
    <w:sectPr w:rsidR="00B379F4" w:rsidRPr="00E425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IxNTUzsjAysjRR0lEKTi0uzszPAykwNK4FAM1RX0ktAAAA"/>
  </w:docVars>
  <w:rsids>
    <w:rsidRoot w:val="00E77FD0"/>
    <w:rsid w:val="000367D4"/>
    <w:rsid w:val="000432CF"/>
    <w:rsid w:val="000447D9"/>
    <w:rsid w:val="000E3C97"/>
    <w:rsid w:val="000F4523"/>
    <w:rsid w:val="00147C0E"/>
    <w:rsid w:val="00150F2E"/>
    <w:rsid w:val="00151F9A"/>
    <w:rsid w:val="00152162"/>
    <w:rsid w:val="00180CE7"/>
    <w:rsid w:val="001955C8"/>
    <w:rsid w:val="001D5E1D"/>
    <w:rsid w:val="001F3D74"/>
    <w:rsid w:val="00224084"/>
    <w:rsid w:val="00236015"/>
    <w:rsid w:val="00247ACD"/>
    <w:rsid w:val="00251FA9"/>
    <w:rsid w:val="002844E2"/>
    <w:rsid w:val="002844E7"/>
    <w:rsid w:val="002A4588"/>
    <w:rsid w:val="002D1641"/>
    <w:rsid w:val="00307781"/>
    <w:rsid w:val="00320B99"/>
    <w:rsid w:val="0032131C"/>
    <w:rsid w:val="00336191"/>
    <w:rsid w:val="003541F2"/>
    <w:rsid w:val="003617C4"/>
    <w:rsid w:val="00367311"/>
    <w:rsid w:val="00372C78"/>
    <w:rsid w:val="0037635E"/>
    <w:rsid w:val="003D5062"/>
    <w:rsid w:val="004301BC"/>
    <w:rsid w:val="0043622B"/>
    <w:rsid w:val="00443A68"/>
    <w:rsid w:val="00445133"/>
    <w:rsid w:val="00510ED8"/>
    <w:rsid w:val="00512CC3"/>
    <w:rsid w:val="005248F7"/>
    <w:rsid w:val="005E716D"/>
    <w:rsid w:val="006060AD"/>
    <w:rsid w:val="00631212"/>
    <w:rsid w:val="00651718"/>
    <w:rsid w:val="00660C89"/>
    <w:rsid w:val="006B460F"/>
    <w:rsid w:val="006E4E75"/>
    <w:rsid w:val="007021A1"/>
    <w:rsid w:val="00710DE0"/>
    <w:rsid w:val="00715DE1"/>
    <w:rsid w:val="00716F32"/>
    <w:rsid w:val="0073038E"/>
    <w:rsid w:val="00742851"/>
    <w:rsid w:val="0075318A"/>
    <w:rsid w:val="00766380"/>
    <w:rsid w:val="00767092"/>
    <w:rsid w:val="007B390A"/>
    <w:rsid w:val="007C4D9D"/>
    <w:rsid w:val="008213C8"/>
    <w:rsid w:val="008239F8"/>
    <w:rsid w:val="0082611C"/>
    <w:rsid w:val="00826A74"/>
    <w:rsid w:val="00827EA7"/>
    <w:rsid w:val="00844319"/>
    <w:rsid w:val="00852E52"/>
    <w:rsid w:val="00854E28"/>
    <w:rsid w:val="008A26E7"/>
    <w:rsid w:val="008E42B9"/>
    <w:rsid w:val="00905DD5"/>
    <w:rsid w:val="00913E8E"/>
    <w:rsid w:val="00917BD7"/>
    <w:rsid w:val="009272D0"/>
    <w:rsid w:val="00937104"/>
    <w:rsid w:val="00976A96"/>
    <w:rsid w:val="00990CD0"/>
    <w:rsid w:val="00990F34"/>
    <w:rsid w:val="009C2762"/>
    <w:rsid w:val="009D218D"/>
    <w:rsid w:val="00A1306A"/>
    <w:rsid w:val="00A2513D"/>
    <w:rsid w:val="00A70A11"/>
    <w:rsid w:val="00AE5BDF"/>
    <w:rsid w:val="00B108F8"/>
    <w:rsid w:val="00B2706D"/>
    <w:rsid w:val="00B328DE"/>
    <w:rsid w:val="00B379F4"/>
    <w:rsid w:val="00B4685A"/>
    <w:rsid w:val="00C039B6"/>
    <w:rsid w:val="00C22C5A"/>
    <w:rsid w:val="00C33216"/>
    <w:rsid w:val="00C41A93"/>
    <w:rsid w:val="00C7032C"/>
    <w:rsid w:val="00C82456"/>
    <w:rsid w:val="00D229F7"/>
    <w:rsid w:val="00D302F8"/>
    <w:rsid w:val="00D41D92"/>
    <w:rsid w:val="00D503D5"/>
    <w:rsid w:val="00D80FE7"/>
    <w:rsid w:val="00D92314"/>
    <w:rsid w:val="00DF19C2"/>
    <w:rsid w:val="00DF2327"/>
    <w:rsid w:val="00E00A95"/>
    <w:rsid w:val="00E203E6"/>
    <w:rsid w:val="00E23D38"/>
    <w:rsid w:val="00E263F0"/>
    <w:rsid w:val="00E30379"/>
    <w:rsid w:val="00E425C9"/>
    <w:rsid w:val="00E61AAA"/>
    <w:rsid w:val="00E6471B"/>
    <w:rsid w:val="00E77FD0"/>
    <w:rsid w:val="00E9601E"/>
    <w:rsid w:val="00EB07E4"/>
    <w:rsid w:val="00EE1C9F"/>
    <w:rsid w:val="00EE4897"/>
    <w:rsid w:val="00F20C88"/>
    <w:rsid w:val="00F56FBD"/>
    <w:rsid w:val="00F76364"/>
    <w:rsid w:val="00F82968"/>
    <w:rsid w:val="00F932F3"/>
    <w:rsid w:val="00FA1ECA"/>
    <w:rsid w:val="00FB78A1"/>
    <w:rsid w:val="00FD28C6"/>
    <w:rsid w:val="00FD7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81D7B0"/>
  <w15:docId w15:val="{AF34332D-86A2-4F07-8EE6-95A38F1DD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0B9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2</Pages>
  <Words>5160</Words>
  <Characters>29418</Characters>
  <Application>Microsoft Office Word</Application>
  <DocSecurity>0</DocSecurity>
  <Lines>245</Lines>
  <Paragraphs>6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KORN SAMUTPHET</dc:creator>
  <cp:keywords/>
  <dc:description/>
  <cp:lastModifiedBy>TuA sasujit</cp:lastModifiedBy>
  <cp:revision>44</cp:revision>
  <dcterms:created xsi:type="dcterms:W3CDTF">2015-04-15T09:25:00Z</dcterms:created>
  <dcterms:modified xsi:type="dcterms:W3CDTF">2015-04-18T10:31:00Z</dcterms:modified>
</cp:coreProperties>
</file>